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7A5FB2" w:rsidR="000A1A86" w:rsidRDefault="005C312A" w14:paraId="3F4FC8D0" w14:textId="347A8723">
      <w:pPr>
        <w:rPr>
          <w:rFonts w:cstheme="minorHAnsi"/>
          <w:b/>
          <w:bCs/>
        </w:rPr>
      </w:pPr>
      <w:r w:rsidRPr="007A5FB2">
        <w:rPr>
          <w:noProof/>
        </w:rPr>
        <w:drawing>
          <wp:anchor distT="0" distB="0" distL="114300" distR="114300" simplePos="0" relativeHeight="251658240" behindDoc="0" locked="0" layoutInCell="1" allowOverlap="1" wp14:anchorId="5EDB2949" wp14:editId="7A82879C">
            <wp:simplePos x="0" y="0"/>
            <wp:positionH relativeFrom="column">
              <wp:posOffset>5004435</wp:posOffset>
            </wp:positionH>
            <wp:positionV relativeFrom="paragraph">
              <wp:posOffset>-791845</wp:posOffset>
            </wp:positionV>
            <wp:extent cx="1389600" cy="1389600"/>
            <wp:effectExtent l="0" t="0" r="1270" b="1270"/>
            <wp:wrapNone/>
            <wp:docPr id="2" name="Picture 2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9600" cy="138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A5FB2">
        <w:rPr>
          <w:b/>
        </w:rPr>
        <w:t xml:space="preserve">NOTA DE PRENSA </w:t>
      </w:r>
    </w:p>
    <w:p w:rsidRPr="007A5FB2" w:rsidR="006210A4" w:rsidP="7A0A6467" w:rsidRDefault="00E44F83" w14:paraId="34E58431" w14:textId="46A7D98A">
      <w:pPr>
        <w:rPr>
          <w:rFonts w:cs="Calibri" w:cstheme="minorAscii"/>
        </w:rPr>
      </w:pPr>
      <w:r w:rsidR="27143887">
        <w:rPr/>
        <w:t>9</w:t>
      </w:r>
      <w:r w:rsidR="00E44F83">
        <w:rPr/>
        <w:t xml:space="preserve"> de mayo de 2023</w:t>
      </w:r>
    </w:p>
    <w:p w:rsidRPr="007A5FB2" w:rsidR="006210A4" w:rsidRDefault="006210A4" w14:paraId="410F9A52" w14:textId="46A5EC25">
      <w:pPr>
        <w:rPr>
          <w:rFonts w:cstheme="minorHAnsi"/>
        </w:rPr>
      </w:pPr>
    </w:p>
    <w:p w:rsidRPr="007A5FB2" w:rsidR="006711BE" w:rsidP="00541157" w:rsidRDefault="00816F2E" w14:paraId="7BDD81C8" w14:textId="34FC8A1C">
      <w:pPr>
        <w:spacing w:after="0" w:line="360" w:lineRule="auto"/>
        <w:jc w:val="center"/>
        <w:rPr>
          <w:b/>
          <w:bCs/>
        </w:rPr>
      </w:pPr>
      <w:r w:rsidRPr="007A5FB2">
        <w:rPr>
          <w:b/>
        </w:rPr>
        <w:t>FESPA MEJORA LA EXPERIENCIA DE LOS ASISTENTES A SUS EVENTOS CON UNA NUEVA APP</w:t>
      </w:r>
    </w:p>
    <w:p w:rsidRPr="007A5FB2" w:rsidR="00E40668" w:rsidP="00541157" w:rsidRDefault="00E40668" w14:paraId="50723B45" w14:textId="77777777">
      <w:pPr>
        <w:pStyle w:val="NormalWeb"/>
        <w:shd w:val="clear" w:color="auto" w:fill="FFFFFF"/>
        <w:spacing w:before="0" w:beforeAutospacing="0" w:after="0" w:afterAutospacing="0" w:line="360" w:lineRule="auto"/>
        <w:rPr>
          <w:rFonts w:ascii="Calibri" w:hAnsi="Calibri" w:cs="Calibri"/>
          <w:sz w:val="22"/>
          <w:szCs w:val="22"/>
        </w:rPr>
      </w:pPr>
    </w:p>
    <w:p w:rsidRPr="007A5FB2" w:rsidR="00A605D9" w:rsidP="00541157" w:rsidRDefault="00797DFC" w14:paraId="7E66EED5" w14:textId="25E9C5CB">
      <w:pPr>
        <w:spacing w:after="0" w:line="360" w:lineRule="auto"/>
        <w:rPr>
          <w:rFonts w:ascii="Calibri" w:hAnsi="Calibri" w:cs="Calibri"/>
        </w:rPr>
      </w:pPr>
      <w:r w:rsidRPr="007A5FB2">
        <w:rPr>
          <w:rFonts w:ascii="Calibri" w:hAnsi="Calibri"/>
        </w:rPr>
        <w:t xml:space="preserve">FESPA ha invertido en una nueva aplicación que ayudará a los asistentes a sus eventos a aprovechar al máximo su tiempo en FESPA Global </w:t>
      </w:r>
      <w:proofErr w:type="spellStart"/>
      <w:r w:rsidRPr="007A5FB2">
        <w:rPr>
          <w:rFonts w:ascii="Calibri" w:hAnsi="Calibri"/>
        </w:rPr>
        <w:t>Print</w:t>
      </w:r>
      <w:proofErr w:type="spellEnd"/>
      <w:r w:rsidRPr="007A5FB2">
        <w:rPr>
          <w:rFonts w:ascii="Calibri" w:hAnsi="Calibri"/>
        </w:rPr>
        <w:t xml:space="preserve"> Expo, </w:t>
      </w:r>
      <w:proofErr w:type="spellStart"/>
      <w:r w:rsidRPr="007A5FB2">
        <w:rPr>
          <w:rFonts w:ascii="Calibri" w:hAnsi="Calibri"/>
        </w:rPr>
        <w:t>European</w:t>
      </w:r>
      <w:proofErr w:type="spellEnd"/>
      <w:r w:rsidRPr="007A5FB2">
        <w:rPr>
          <w:rFonts w:ascii="Calibri" w:hAnsi="Calibri"/>
        </w:rPr>
        <w:t xml:space="preserve"> </w:t>
      </w:r>
      <w:proofErr w:type="spellStart"/>
      <w:r w:rsidRPr="007A5FB2">
        <w:rPr>
          <w:rFonts w:ascii="Calibri" w:hAnsi="Calibri"/>
        </w:rPr>
        <w:t>Sign</w:t>
      </w:r>
      <w:proofErr w:type="spellEnd"/>
      <w:r w:rsidRPr="007A5FB2">
        <w:rPr>
          <w:rFonts w:ascii="Calibri" w:hAnsi="Calibri"/>
        </w:rPr>
        <w:t xml:space="preserve"> Expo y </w:t>
      </w:r>
      <w:proofErr w:type="spellStart"/>
      <w:r w:rsidRPr="007A5FB2">
        <w:rPr>
          <w:rFonts w:ascii="Calibri" w:hAnsi="Calibri"/>
        </w:rPr>
        <w:t>Personalisation</w:t>
      </w:r>
      <w:proofErr w:type="spellEnd"/>
      <w:r w:rsidRPr="007A5FB2">
        <w:rPr>
          <w:rFonts w:ascii="Calibri" w:hAnsi="Calibri"/>
        </w:rPr>
        <w:t xml:space="preserve"> </w:t>
      </w:r>
      <w:proofErr w:type="spellStart"/>
      <w:r w:rsidRPr="007A5FB2">
        <w:rPr>
          <w:rFonts w:ascii="Calibri" w:hAnsi="Calibri"/>
        </w:rPr>
        <w:t>Experience</w:t>
      </w:r>
      <w:proofErr w:type="spellEnd"/>
      <w:r w:rsidRPr="007A5FB2">
        <w:rPr>
          <w:rFonts w:ascii="Calibri" w:hAnsi="Calibri"/>
        </w:rPr>
        <w:t xml:space="preserve"> (23-26 de mayo de 2023, </w:t>
      </w:r>
      <w:proofErr w:type="spellStart"/>
      <w:r w:rsidRPr="007A5FB2">
        <w:rPr>
          <w:rFonts w:ascii="Calibri" w:hAnsi="Calibri"/>
        </w:rPr>
        <w:t>Messe</w:t>
      </w:r>
      <w:proofErr w:type="spellEnd"/>
      <w:r w:rsidRPr="007A5FB2">
        <w:rPr>
          <w:rFonts w:ascii="Calibri" w:hAnsi="Calibri"/>
        </w:rPr>
        <w:t xml:space="preserve"> </w:t>
      </w:r>
      <w:proofErr w:type="spellStart"/>
      <w:r w:rsidRPr="007A5FB2">
        <w:rPr>
          <w:rFonts w:ascii="Calibri" w:hAnsi="Calibri"/>
        </w:rPr>
        <w:t>Munich</w:t>
      </w:r>
      <w:proofErr w:type="spellEnd"/>
      <w:r w:rsidRPr="007A5FB2">
        <w:rPr>
          <w:rFonts w:ascii="Calibri" w:hAnsi="Calibri"/>
        </w:rPr>
        <w:t>, Alemania). Descargable desde la App Store y Google Play, la aplicación de FESPA ayudará a los delegados a planificar su visita ya que les ofrece una amplia información sobre los expositores y otros asistentes, así como sobre la agenda de eventos. Además, cuenta con una función de programación y agenda personalizada para reuniones y conferencias.</w:t>
      </w:r>
    </w:p>
    <w:p w:rsidRPr="007A5FB2" w:rsidR="00541157" w:rsidP="00541157" w:rsidRDefault="00541157" w14:paraId="208195EE" w14:textId="77777777">
      <w:pPr>
        <w:spacing w:after="0" w:line="360" w:lineRule="auto"/>
        <w:rPr>
          <w:rFonts w:ascii="Calibri" w:hAnsi="Calibri" w:cs="Calibri"/>
        </w:rPr>
      </w:pPr>
    </w:p>
    <w:p w:rsidRPr="007A5FB2" w:rsidR="00A605D9" w:rsidP="00541157" w:rsidRDefault="00AE44C6" w14:paraId="45E99C39" w14:textId="799F2444">
      <w:pPr>
        <w:spacing w:after="0" w:line="360" w:lineRule="auto"/>
        <w:rPr>
          <w:rFonts w:ascii="Calibri" w:hAnsi="Calibri" w:cs="Calibri"/>
        </w:rPr>
      </w:pPr>
      <w:r w:rsidRPr="007A5FB2">
        <w:rPr>
          <w:rFonts w:ascii="Calibri" w:hAnsi="Calibri"/>
        </w:rPr>
        <w:t>Los visitantes pueden utilizar la aplicación de FESPA para:</w:t>
      </w:r>
    </w:p>
    <w:p w:rsidRPr="007A5FB2" w:rsidR="00A605D9" w:rsidP="00541157" w:rsidRDefault="00A605D9" w14:paraId="59E3527A" w14:textId="6114B051">
      <w:pPr>
        <w:pStyle w:val="ListParagraph"/>
        <w:numPr>
          <w:ilvl w:val="0"/>
          <w:numId w:val="10"/>
        </w:numPr>
        <w:spacing w:line="360" w:lineRule="auto"/>
      </w:pPr>
      <w:r w:rsidRPr="007A5FB2">
        <w:t>Acceder a su credencial digital y a las entradas para la Fiesta de FESPA (en caso de asistir)</w:t>
      </w:r>
    </w:p>
    <w:p w:rsidRPr="007A5FB2" w:rsidR="00971884" w:rsidP="00971884" w:rsidRDefault="00971884" w14:paraId="7F6C0B97" w14:textId="70BB8788">
      <w:pPr>
        <w:pStyle w:val="ListParagraph"/>
        <w:numPr>
          <w:ilvl w:val="0"/>
          <w:numId w:val="10"/>
        </w:numPr>
        <w:spacing w:line="360" w:lineRule="auto"/>
      </w:pPr>
      <w:r w:rsidRPr="007A5FB2">
        <w:t>Consultar la lista completa de expositores y la información sobre su estand, productos, datos de contacto, redes sociales y catálogos</w:t>
      </w:r>
    </w:p>
    <w:p w:rsidRPr="007A5FB2" w:rsidR="00971884" w:rsidP="00971884" w:rsidRDefault="00971884" w14:paraId="6F058E13" w14:textId="44A2D8FD">
      <w:pPr>
        <w:pStyle w:val="ListParagraph"/>
        <w:numPr>
          <w:ilvl w:val="0"/>
          <w:numId w:val="10"/>
        </w:numPr>
        <w:spacing w:line="360" w:lineRule="auto"/>
      </w:pPr>
      <w:r w:rsidRPr="007A5FB2">
        <w:t>Filtrar expositores por producto e intereses</w:t>
      </w:r>
    </w:p>
    <w:p w:rsidRPr="007A5FB2" w:rsidR="00971884" w:rsidP="00971884" w:rsidRDefault="00971884" w14:paraId="4328503C" w14:textId="77777777">
      <w:pPr>
        <w:pStyle w:val="ListParagraph"/>
        <w:numPr>
          <w:ilvl w:val="0"/>
          <w:numId w:val="10"/>
        </w:numPr>
        <w:spacing w:line="360" w:lineRule="auto"/>
      </w:pPr>
      <w:r w:rsidRPr="007A5FB2">
        <w:t>Concertar reuniones con proveedores directamente a través de la aplicación</w:t>
      </w:r>
    </w:p>
    <w:p w:rsidRPr="007A5FB2" w:rsidR="00AE44C6" w:rsidP="00541157" w:rsidRDefault="00A605D9" w14:paraId="309A50CB" w14:textId="40B13766">
      <w:pPr>
        <w:pStyle w:val="ListParagraph"/>
        <w:numPr>
          <w:ilvl w:val="0"/>
          <w:numId w:val="10"/>
        </w:numPr>
        <w:spacing w:line="360" w:lineRule="auto"/>
      </w:pPr>
      <w:r w:rsidRPr="007A5FB2">
        <w:t xml:space="preserve">Consultar toda la programación de conferencias de </w:t>
      </w:r>
      <w:proofErr w:type="spellStart"/>
      <w:r w:rsidRPr="007A5FB2">
        <w:rPr>
          <w:i/>
        </w:rPr>
        <w:t>Personalisation</w:t>
      </w:r>
      <w:proofErr w:type="spellEnd"/>
      <w:r w:rsidRPr="007A5FB2">
        <w:rPr>
          <w:i/>
        </w:rPr>
        <w:t xml:space="preserve"> </w:t>
      </w:r>
      <w:proofErr w:type="spellStart"/>
      <w:r w:rsidRPr="007A5FB2">
        <w:rPr>
          <w:i/>
        </w:rPr>
        <w:t>Experience</w:t>
      </w:r>
      <w:proofErr w:type="spellEnd"/>
      <w:r w:rsidRPr="007A5FB2">
        <w:t xml:space="preserve"> y detalles de los ponentes</w:t>
      </w:r>
    </w:p>
    <w:p w:rsidRPr="007A5FB2" w:rsidR="00071E51" w:rsidP="00541157" w:rsidRDefault="00071E51" w14:paraId="3C077846" w14:textId="4A61AFD8">
      <w:pPr>
        <w:pStyle w:val="ListParagraph"/>
        <w:numPr>
          <w:ilvl w:val="0"/>
          <w:numId w:val="10"/>
        </w:numPr>
        <w:spacing w:line="360" w:lineRule="auto"/>
      </w:pPr>
      <w:r w:rsidRPr="007A5FB2">
        <w:t>Crear una agenda personalizada con reuniones, conferencias y eventos como la Fiesta de FESPA</w:t>
      </w:r>
    </w:p>
    <w:p w:rsidRPr="007A5FB2" w:rsidR="00345371" w:rsidP="00272BBB" w:rsidRDefault="00241E80" w14:paraId="342014BC" w14:textId="6B5A1508">
      <w:pPr>
        <w:pStyle w:val="ListParagraph"/>
        <w:numPr>
          <w:ilvl w:val="0"/>
          <w:numId w:val="10"/>
        </w:numPr>
        <w:spacing w:line="360" w:lineRule="auto"/>
      </w:pPr>
      <w:r w:rsidRPr="007A5FB2">
        <w:t>Ver el plano completo, marcar rutas y encontrar direcciones</w:t>
      </w:r>
    </w:p>
    <w:p w:rsidRPr="007A5FB2" w:rsidR="00541157" w:rsidP="00541157" w:rsidRDefault="00541157" w14:paraId="0962FFEB" w14:textId="77777777">
      <w:pPr>
        <w:spacing w:after="0" w:line="360" w:lineRule="auto"/>
        <w:rPr>
          <w:rFonts w:ascii="Calibri" w:hAnsi="Calibri" w:cs="Calibri"/>
        </w:rPr>
      </w:pPr>
    </w:p>
    <w:p w:rsidRPr="007A5FB2" w:rsidR="00EA197B" w:rsidP="00541157" w:rsidRDefault="00A0735F" w14:paraId="7BD2577C" w14:textId="168D8EF7">
      <w:pPr>
        <w:spacing w:after="0" w:line="360" w:lineRule="auto"/>
        <w:rPr>
          <w:rFonts w:ascii="Calibri" w:hAnsi="Calibri" w:cs="Calibri"/>
        </w:rPr>
      </w:pPr>
      <w:r w:rsidRPr="007A5FB2">
        <w:rPr>
          <w:rFonts w:ascii="Calibri" w:hAnsi="Calibri"/>
        </w:rPr>
        <w:t xml:space="preserve">Michael Ryan, director de FESPA Global </w:t>
      </w:r>
      <w:proofErr w:type="spellStart"/>
      <w:r w:rsidRPr="007A5FB2">
        <w:rPr>
          <w:rFonts w:ascii="Calibri" w:hAnsi="Calibri"/>
        </w:rPr>
        <w:t>Print</w:t>
      </w:r>
      <w:proofErr w:type="spellEnd"/>
      <w:r w:rsidRPr="007A5FB2">
        <w:rPr>
          <w:rFonts w:ascii="Calibri" w:hAnsi="Calibri"/>
        </w:rPr>
        <w:t xml:space="preserve"> Expo comenta: «Nuestra inversión en esta nueva aplicación está orientada a hacer que el viaje de nuestros visitantes a Múnich y su experiencia en el evento sean lo más fluidos y eficaces posible. La aplicación no solo permite a los delegados planificar su visita con antelación al evento, sino que también se puede utilizar como agenda, para guardar la entrada y para buscar estands y otras localizaciones in situ. Los visitantes de una gran feria internacional suelen tener una agenda muy apretada y mucho espacio que recorrer. Esta nueva herramienta digital les permitirá aprovechar al máximo su tiempo en la feria y mejorará su experiencia en los eventos, ya que podrán seguir accediendo a la información y contactar con los expositores durante los tres meses posteriores a la feria».</w:t>
      </w:r>
    </w:p>
    <w:p w:rsidRPr="007A5FB2" w:rsidR="003472A9" w:rsidP="00541157" w:rsidRDefault="003472A9" w14:paraId="23EEE57A" w14:textId="77777777">
      <w:pPr>
        <w:spacing w:after="0" w:line="360" w:lineRule="auto"/>
        <w:rPr>
          <w:rFonts w:ascii="Calibri" w:hAnsi="Calibri" w:cs="Calibri"/>
        </w:rPr>
      </w:pPr>
    </w:p>
    <w:p w:rsidRPr="007A5FB2" w:rsidR="003034C7" w:rsidP="00541157" w:rsidRDefault="003034C7" w14:paraId="417E8C72" w14:textId="4EE9FC68">
      <w:pPr>
        <w:spacing w:after="0" w:line="360" w:lineRule="auto"/>
        <w:rPr>
          <w:rFonts w:ascii="Calibri" w:hAnsi="Calibri" w:cs="Calibri"/>
        </w:rPr>
      </w:pPr>
      <w:r w:rsidRPr="007A5FB2">
        <w:rPr>
          <w:rFonts w:ascii="Calibri" w:hAnsi="Calibri"/>
        </w:rPr>
        <w:lastRenderedPageBreak/>
        <w:t xml:space="preserve">Los usuarios de Apple pueden descargar la aplicación oficial «FESPA» aquí: </w:t>
      </w:r>
      <w:hyperlink w:history="1" r:id="rId8">
        <w:r w:rsidRPr="007A5FB2">
          <w:rPr>
            <w:rStyle w:val="Hyperlink"/>
            <w:rFonts w:ascii="Calibri" w:hAnsi="Calibri"/>
            <w:color w:val="4472C4" w:themeColor="accent1"/>
          </w:rPr>
          <w:t>https://apps.apple.com/gb/app/fespa/id1668878581</w:t>
        </w:r>
      </w:hyperlink>
      <w:r w:rsidRPr="007A5FB2">
        <w:rPr>
          <w:rFonts w:ascii="Calibri" w:hAnsi="Calibri"/>
        </w:rPr>
        <w:t xml:space="preserve"> Los usuarios de Android pueden encontrar la aplicación aquí en Google Play: </w:t>
      </w:r>
      <w:hyperlink w:history="1" r:id="rId9">
        <w:r w:rsidRPr="007A5FB2">
          <w:rPr>
            <w:rStyle w:val="Hyperlink"/>
            <w:rFonts w:ascii="Calibri" w:hAnsi="Calibri"/>
            <w:color w:val="4472C4" w:themeColor="accent1"/>
          </w:rPr>
          <w:t>https://play.google.com/store/apps/details?id=com.swapcard.apps.android.fespa&amp;hl=en&amp;gl=US</w:t>
        </w:r>
      </w:hyperlink>
      <w:r w:rsidRPr="007A5FB2">
        <w:rPr>
          <w:rFonts w:ascii="Calibri" w:hAnsi="Calibri"/>
        </w:rPr>
        <w:t xml:space="preserve">. </w:t>
      </w:r>
    </w:p>
    <w:p w:rsidRPr="007A5FB2" w:rsidR="00A0735F" w:rsidP="00541157" w:rsidRDefault="00A0735F" w14:paraId="172C2632" w14:textId="77777777">
      <w:pPr>
        <w:spacing w:after="0" w:line="360" w:lineRule="auto"/>
        <w:rPr>
          <w:rFonts w:ascii="Calibri" w:hAnsi="Calibri" w:eastAsia="Times New Roman" w:cs="Calibri"/>
          <w:lang w:eastAsia="en-GB"/>
        </w:rPr>
      </w:pPr>
    </w:p>
    <w:p w:rsidRPr="007A5FB2" w:rsidR="0089445B" w:rsidP="00541157" w:rsidRDefault="00AC0171" w14:paraId="55D65E54" w14:textId="5D57C8BF">
      <w:pPr>
        <w:pStyle w:val="NormalWeb"/>
        <w:shd w:val="clear" w:color="auto" w:fill="FFFFFF"/>
        <w:spacing w:before="0" w:beforeAutospacing="0" w:after="0" w:afterAutospacing="0" w:line="360" w:lineRule="auto"/>
        <w:rPr>
          <w:rFonts w:ascii="Calibri" w:hAnsi="Calibri" w:cs="Calibri"/>
          <w:sz w:val="22"/>
          <w:szCs w:val="22"/>
        </w:rPr>
      </w:pPr>
      <w:r w:rsidRPr="007A5FB2">
        <w:rPr>
          <w:rFonts w:ascii="Calibri" w:hAnsi="Calibri"/>
          <w:sz w:val="22"/>
        </w:rPr>
        <w:t xml:space="preserve">Para inscribirse en FESPA Global </w:t>
      </w:r>
      <w:proofErr w:type="spellStart"/>
      <w:r w:rsidRPr="007A5FB2">
        <w:rPr>
          <w:rFonts w:ascii="Calibri" w:hAnsi="Calibri"/>
          <w:sz w:val="22"/>
        </w:rPr>
        <w:t>Print</w:t>
      </w:r>
      <w:proofErr w:type="spellEnd"/>
      <w:r w:rsidRPr="007A5FB2">
        <w:rPr>
          <w:rFonts w:ascii="Calibri" w:hAnsi="Calibri"/>
          <w:sz w:val="22"/>
        </w:rPr>
        <w:t xml:space="preserve"> Expo 2023 y en </w:t>
      </w:r>
      <w:proofErr w:type="spellStart"/>
      <w:r w:rsidRPr="007A5FB2">
        <w:rPr>
          <w:rFonts w:ascii="Calibri" w:hAnsi="Calibri"/>
          <w:sz w:val="22"/>
        </w:rPr>
        <w:t>European</w:t>
      </w:r>
      <w:proofErr w:type="spellEnd"/>
      <w:r w:rsidRPr="007A5FB2">
        <w:rPr>
          <w:rFonts w:ascii="Calibri" w:hAnsi="Calibri"/>
          <w:sz w:val="22"/>
        </w:rPr>
        <w:t xml:space="preserve"> </w:t>
      </w:r>
      <w:proofErr w:type="spellStart"/>
      <w:r w:rsidRPr="007A5FB2">
        <w:rPr>
          <w:rFonts w:ascii="Calibri" w:hAnsi="Calibri"/>
          <w:sz w:val="22"/>
        </w:rPr>
        <w:t>Sign</w:t>
      </w:r>
      <w:proofErr w:type="spellEnd"/>
      <w:r w:rsidRPr="007A5FB2">
        <w:rPr>
          <w:rFonts w:ascii="Calibri" w:hAnsi="Calibri"/>
          <w:sz w:val="22"/>
        </w:rPr>
        <w:t xml:space="preserve"> Expo y </w:t>
      </w:r>
      <w:proofErr w:type="spellStart"/>
      <w:r w:rsidRPr="007A5FB2">
        <w:rPr>
          <w:rFonts w:ascii="Calibri" w:hAnsi="Calibri"/>
          <w:sz w:val="22"/>
        </w:rPr>
        <w:t>Personalisation</w:t>
      </w:r>
      <w:proofErr w:type="spellEnd"/>
      <w:r w:rsidRPr="007A5FB2">
        <w:rPr>
          <w:rFonts w:ascii="Calibri" w:hAnsi="Calibri"/>
          <w:sz w:val="22"/>
        </w:rPr>
        <w:t xml:space="preserve"> </w:t>
      </w:r>
      <w:proofErr w:type="spellStart"/>
      <w:r w:rsidRPr="007A5FB2">
        <w:rPr>
          <w:rFonts w:ascii="Calibri" w:hAnsi="Calibri"/>
          <w:sz w:val="22"/>
        </w:rPr>
        <w:t>Experience</w:t>
      </w:r>
      <w:proofErr w:type="spellEnd"/>
      <w:r w:rsidRPr="007A5FB2">
        <w:rPr>
          <w:rFonts w:ascii="Calibri" w:hAnsi="Calibri"/>
          <w:sz w:val="22"/>
        </w:rPr>
        <w:t>, que se celebrarán en el mismo lugar, visite</w:t>
      </w:r>
      <w:r w:rsidRPr="007A5FB2">
        <w:rPr>
          <w:rFonts w:ascii="Calibri" w:hAnsi="Calibri"/>
          <w:color w:val="0C2631"/>
          <w:sz w:val="22"/>
        </w:rPr>
        <w:t xml:space="preserve">: </w:t>
      </w:r>
      <w:hyperlink w:history="1" r:id="rId10">
        <w:r w:rsidRPr="007A5FB2">
          <w:rPr>
            <w:rStyle w:val="Hyperlink"/>
            <w:rFonts w:ascii="Calibri" w:hAnsi="Calibri"/>
            <w:color w:val="4472C4" w:themeColor="accent1"/>
            <w:sz w:val="22"/>
          </w:rPr>
          <w:t>https://www.fespaglobalprintexpo.com/</w:t>
        </w:r>
      </w:hyperlink>
      <w:r w:rsidRPr="007A5FB2">
        <w:rPr>
          <w:rFonts w:ascii="Calibri" w:hAnsi="Calibri"/>
          <w:color w:val="0C2631"/>
          <w:sz w:val="22"/>
        </w:rPr>
        <w:t xml:space="preserve">. </w:t>
      </w:r>
      <w:r w:rsidRPr="007A5FB2">
        <w:rPr>
          <w:rFonts w:ascii="Calibri" w:hAnsi="Calibri"/>
          <w:sz w:val="22"/>
        </w:rPr>
        <w:t>La entrada a las tres zonas de exposición es gratuita para los miembros de las asociaciones nacionales de FESPA o de FESPA Direct. El precio de la entrada es de 80 € para los no socios.</w:t>
      </w:r>
    </w:p>
    <w:p w:rsidRPr="007A5FB2" w:rsidR="00541157" w:rsidP="00541157" w:rsidRDefault="00541157" w14:paraId="4E45EFE4" w14:textId="77777777">
      <w:pPr>
        <w:pStyle w:val="NormalWeb"/>
        <w:shd w:val="clear" w:color="auto" w:fill="FFFFFF"/>
        <w:spacing w:before="0" w:beforeAutospacing="0" w:after="0" w:afterAutospacing="0" w:line="360" w:lineRule="auto"/>
        <w:rPr>
          <w:rFonts w:ascii="Calibri" w:hAnsi="Calibri" w:cs="Calibri"/>
          <w:sz w:val="22"/>
          <w:szCs w:val="22"/>
        </w:rPr>
      </w:pPr>
    </w:p>
    <w:p w:rsidRPr="007A5FB2" w:rsidR="008E1B09" w:rsidP="00541157" w:rsidRDefault="00D272E4" w14:paraId="5584AC73" w14:textId="41F44BAD">
      <w:pPr>
        <w:pStyle w:val="NormalWeb"/>
        <w:shd w:val="clear" w:color="auto" w:fill="FFFFFF"/>
        <w:spacing w:before="0" w:beforeAutospacing="0" w:after="0" w:afterAutospacing="0" w:line="360" w:lineRule="auto"/>
        <w:jc w:val="center"/>
        <w:rPr>
          <w:rFonts w:ascii="Calibri" w:hAnsi="Calibri" w:cs="Calibri"/>
          <w:color w:val="0C2631"/>
          <w:sz w:val="22"/>
          <w:szCs w:val="22"/>
          <w:lang w:val="en-US"/>
        </w:rPr>
      </w:pPr>
      <w:r w:rsidRPr="007A5FB2">
        <w:rPr>
          <w:rFonts w:ascii="Calibri" w:hAnsi="Calibri"/>
          <w:color w:val="0C2631"/>
          <w:sz w:val="22"/>
          <w:lang w:val="en-US"/>
        </w:rPr>
        <w:t>FIN</w:t>
      </w:r>
    </w:p>
    <w:p w:rsidRPr="007A5FB2" w:rsidR="00541157" w:rsidP="00541157" w:rsidRDefault="00541157" w14:paraId="5EF7983B" w14:textId="77777777">
      <w:pPr>
        <w:pStyle w:val="NormalWeb"/>
        <w:shd w:val="clear" w:color="auto" w:fill="FFFFFF"/>
        <w:spacing w:before="0" w:beforeAutospacing="0" w:after="0" w:afterAutospacing="0" w:line="360" w:lineRule="auto"/>
        <w:jc w:val="center"/>
        <w:rPr>
          <w:rStyle w:val="normaltextrun"/>
          <w:rFonts w:ascii="Calibri" w:hAnsi="Calibri" w:cs="Calibri"/>
          <w:color w:val="0C2631"/>
          <w:sz w:val="22"/>
          <w:szCs w:val="22"/>
          <w:lang w:val="en-US"/>
        </w:rPr>
      </w:pPr>
    </w:p>
    <w:p w:rsidRPr="007A5FB2" w:rsidR="008E1B09" w:rsidP="00804CE8" w:rsidRDefault="008E1B09" w14:paraId="5A53F52E" w14:textId="7777777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b/>
          <w:bCs/>
          <w:sz w:val="20"/>
          <w:szCs w:val="20"/>
          <w:lang w:val="en-US"/>
        </w:rPr>
      </w:pPr>
    </w:p>
    <w:p w:rsidRPr="007A5FB2" w:rsidR="00903E7C" w:rsidRDefault="00903E7C" w14:paraId="7DE75463" w14:textId="77777777">
      <w:pPr>
        <w:rPr>
          <w:rStyle w:val="normaltextrun"/>
          <w:rFonts w:ascii="Calibri" w:hAnsi="Calibri" w:eastAsia="Times New Roman" w:cs="Calibri"/>
          <w:b/>
          <w:bCs/>
          <w:sz w:val="20"/>
          <w:szCs w:val="20"/>
          <w:lang w:val="en-US"/>
        </w:rPr>
      </w:pPr>
      <w:r w:rsidRPr="7A0A6467">
        <w:rPr>
          <w:lang w:val="en-US"/>
        </w:rPr>
        <w:br w:type="page"/>
      </w:r>
    </w:p>
    <w:p w:rsidR="06C48D7F" w:rsidP="7A0A6467" w:rsidRDefault="06C48D7F" w14:paraId="3724D490" w14:textId="518F8301">
      <w:pPr>
        <w:spacing w:after="0" w:line="240" w:lineRule="auto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</w:pPr>
      <w:r w:rsidRPr="7A0A6467" w:rsidR="06C48D7F">
        <w:rPr>
          <w:rStyle w:val="normaltextrun"/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s-ES"/>
        </w:rPr>
        <w:t>Acerca de FESPA</w:t>
      </w:r>
      <w:r w:rsidRPr="7A0A6467" w:rsidR="06C48D7F">
        <w:rPr>
          <w:rStyle w:val="eop"/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s-ES"/>
        </w:rPr>
        <w:t> </w:t>
      </w:r>
    </w:p>
    <w:p w:rsidR="06C48D7F" w:rsidP="7A0A6467" w:rsidRDefault="06C48D7F" w14:paraId="19A094AA" w14:textId="3E7F981E">
      <w:pPr>
        <w:spacing w:after="0" w:line="240" w:lineRule="auto"/>
        <w:jc w:val="both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</w:pPr>
      <w:r w:rsidRPr="7A0A6467" w:rsidR="06C48D7F">
        <w:rPr>
          <w:rStyle w:val="normaltextrun"/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s-ES"/>
        </w:rPr>
        <w:t>Fundada en 1962, FESPA es una federación de asociaciones del sector, así como una entidad organizadora de exposiciones y conferencias para los sectores de impresión digital y serigráfica. El doble objetivo de FESPA es promocionar la impresión digital y serigráfica y compartir con sus socios conocimientos sobre la impresión digital y serigráfica, ayudándoles así a ampliar sus negocios y a conocer los últimos avances experimentados en sus sectores de gran crecimiento.  </w:t>
      </w:r>
    </w:p>
    <w:p w:rsidR="06C48D7F" w:rsidP="7A0A6467" w:rsidRDefault="06C48D7F" w14:paraId="57ACF98B" w14:textId="648E7A1C">
      <w:pPr>
        <w:spacing w:after="0" w:line="240" w:lineRule="auto"/>
        <w:jc w:val="both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</w:pPr>
      <w:r w:rsidRPr="7A0A6467" w:rsidR="06C48D7F">
        <w:rPr>
          <w:rStyle w:val="eop"/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s-ES"/>
        </w:rPr>
        <w:t> </w:t>
      </w:r>
    </w:p>
    <w:p w:rsidR="06C48D7F" w:rsidP="7A0A6467" w:rsidRDefault="06C48D7F" w14:paraId="50AA32D6" w14:textId="62EFA12A">
      <w:pPr>
        <w:spacing w:after="0" w:line="240" w:lineRule="auto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</w:pPr>
      <w:r w:rsidRPr="7A0A6467" w:rsidR="06C48D7F">
        <w:rPr>
          <w:rStyle w:val="normaltextrun"/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s-ES"/>
        </w:rPr>
        <w:t>Profit for Purpose de FESPA</w:t>
      </w:r>
      <w:r w:rsidRPr="7A0A6467" w:rsidR="06C48D7F">
        <w:rPr>
          <w:rStyle w:val="scxw10044599"/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s-ES"/>
        </w:rPr>
        <w:t> </w:t>
      </w:r>
      <w:r>
        <w:br/>
      </w:r>
      <w:r w:rsidRPr="7A0A6467" w:rsidR="06C48D7F">
        <w:rPr>
          <w:rStyle w:val="scxw10044599"/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s-ES"/>
        </w:rPr>
        <w:t xml:space="preserve">Profit for Purpose es el programa de reinversión internacional de FESPA, que destina los ingresos de los eventos de FESPA a apoyar a la comunidad mundial de la impresión especializada para lograr un crecimiento sostenible y rentable a través de cuatro pilares clave: formación, inspiración, expansión y conexión. El programa ofrece productos y servicios de alta calidad para compañías de impresión de todo el mundo, incluyendo estudios de mercado, seminarios, cumbres, congresos, guías educativas y reportajes, además de apoyar proyectos de base en mercados en desarrollo. </w:t>
      </w:r>
      <w:r w:rsidRPr="7A0A6467" w:rsidR="06C48D7F">
        <w:rPr>
          <w:rStyle w:val="normaltextrun"/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it-IT"/>
        </w:rPr>
        <w:t xml:space="preserve">Para más información, visite, </w:t>
      </w:r>
      <w:hyperlink r:id="Ra1718150865646e2">
        <w:r w:rsidRPr="7A0A6467" w:rsidR="06C48D7F">
          <w:rPr>
            <w:rStyle w:val="Hyperlink"/>
            <w:rFonts w:ascii="Calibri" w:hAnsi="Calibri" w:eastAsia="Calibri" w:cs="Calibri"/>
            <w:b w:val="0"/>
            <w:bCs w:val="0"/>
            <w:i w:val="0"/>
            <w:iCs w:val="0"/>
            <w:caps w:val="0"/>
            <w:smallCaps w:val="0"/>
            <w:strike w:val="0"/>
            <w:dstrike w:val="0"/>
            <w:noProof w:val="0"/>
            <w:sz w:val="20"/>
            <w:szCs w:val="20"/>
            <w:lang w:val="it-IT"/>
          </w:rPr>
          <w:t>www.fespa.com/profit-for-purpose</w:t>
        </w:r>
      </w:hyperlink>
      <w:r w:rsidRPr="7A0A6467" w:rsidR="06C48D7F">
        <w:rPr>
          <w:rStyle w:val="normaltextrun"/>
          <w:rFonts w:ascii="Calibri" w:hAnsi="Calibri" w:eastAsia="Calibri" w:cs="Calibri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20"/>
          <w:szCs w:val="20"/>
          <w:lang w:val="it-IT"/>
        </w:rPr>
        <w:t>. </w:t>
      </w:r>
      <w:r w:rsidRPr="7A0A6467" w:rsidR="06C48D7F">
        <w:rPr>
          <w:rStyle w:val="eop"/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s-ES"/>
        </w:rPr>
        <w:t> </w:t>
      </w:r>
    </w:p>
    <w:p w:rsidR="06C48D7F" w:rsidP="7A0A6467" w:rsidRDefault="06C48D7F" w14:paraId="341798C2" w14:textId="3CF071B0">
      <w:pPr>
        <w:spacing w:after="0" w:line="240" w:lineRule="auto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</w:pPr>
      <w:r w:rsidRPr="7A0A6467" w:rsidR="06C48D7F">
        <w:rPr>
          <w:rStyle w:val="eop"/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s-ES"/>
        </w:rPr>
        <w:t> </w:t>
      </w:r>
    </w:p>
    <w:p w:rsidR="06C48D7F" w:rsidP="7A0A6467" w:rsidRDefault="06C48D7F" w14:paraId="7B314F42" w14:textId="408D9E57">
      <w:pPr>
        <w:spacing w:after="0" w:line="240" w:lineRule="auto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</w:pPr>
      <w:r w:rsidRPr="7A0A6467" w:rsidR="06C48D7F">
        <w:rPr>
          <w:rStyle w:val="normaltextrun"/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s-ES"/>
        </w:rPr>
        <w:t>Las exposiciones que FESPA celebrará próximamente son:</w:t>
      </w:r>
      <w:r w:rsidRPr="7A0A6467" w:rsidR="06C48D7F">
        <w:rPr>
          <w:rStyle w:val="eop"/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s-ES"/>
        </w:rPr>
        <w:t> </w:t>
      </w:r>
    </w:p>
    <w:p w:rsidR="06C48D7F" w:rsidP="7A0A6467" w:rsidRDefault="06C48D7F" w14:paraId="04AE36C4" w14:textId="39E739B6">
      <w:pPr>
        <w:pStyle w:val="ListParagraph"/>
        <w:numPr>
          <w:ilvl w:val="0"/>
          <w:numId w:val="11"/>
        </w:numPr>
        <w:spacing w:after="0" w:line="240" w:lineRule="auto"/>
        <w:ind w:left="993" w:hanging="567"/>
        <w:jc w:val="both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</w:pPr>
      <w:r w:rsidRPr="7A0A6467" w:rsidR="06C48D7F">
        <w:rPr>
          <w:rStyle w:val="normaltextrun"/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it-IT"/>
        </w:rPr>
        <w:t>FESPA Global Print Expo 2023, 23 – 26 May 2023, Messe Munich, Munich, Germany</w:t>
      </w:r>
      <w:r w:rsidRPr="7A0A6467" w:rsidR="06C48D7F">
        <w:rPr>
          <w:rStyle w:val="normaltextrun"/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s-ES"/>
        </w:rPr>
        <w:t>  </w:t>
      </w:r>
    </w:p>
    <w:p w:rsidR="06C48D7F" w:rsidP="7A0A6467" w:rsidRDefault="06C48D7F" w14:paraId="314B3D11" w14:textId="6108F12F">
      <w:pPr>
        <w:pStyle w:val="ListParagraph"/>
        <w:numPr>
          <w:ilvl w:val="0"/>
          <w:numId w:val="11"/>
        </w:numPr>
        <w:spacing w:after="0" w:line="240" w:lineRule="auto"/>
        <w:ind w:left="993" w:hanging="567"/>
        <w:jc w:val="both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</w:pPr>
      <w:r w:rsidRPr="7A0A6467" w:rsidR="06C48D7F">
        <w:rPr>
          <w:rStyle w:val="normaltextrun"/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it-IT"/>
        </w:rPr>
        <w:t>European Sign Expo 2023, 23 – 26 May 2023, Messe Munich, Munich, Germany</w:t>
      </w:r>
      <w:r w:rsidRPr="7A0A6467" w:rsidR="06C48D7F">
        <w:rPr>
          <w:rStyle w:val="eop"/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s-ES"/>
        </w:rPr>
        <w:t> </w:t>
      </w:r>
    </w:p>
    <w:p w:rsidR="06C48D7F" w:rsidP="7A0A6467" w:rsidRDefault="06C48D7F" w14:paraId="62CFD55F" w14:textId="46DB5EBE">
      <w:pPr>
        <w:pStyle w:val="ListParagraph"/>
        <w:numPr>
          <w:ilvl w:val="0"/>
          <w:numId w:val="11"/>
        </w:numPr>
        <w:spacing w:after="0" w:line="240" w:lineRule="auto"/>
        <w:ind w:left="993" w:hanging="567"/>
        <w:jc w:val="both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</w:pPr>
      <w:r w:rsidRPr="7A0A6467" w:rsidR="06C48D7F">
        <w:rPr>
          <w:rStyle w:val="normaltextrun"/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s-ES"/>
        </w:rPr>
        <w:t xml:space="preserve">Personalisation Experience, 23-26 May 2023, </w:t>
      </w:r>
      <w:r w:rsidRPr="7A0A6467" w:rsidR="06C48D7F">
        <w:rPr>
          <w:rStyle w:val="normaltextrun"/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it-IT"/>
        </w:rPr>
        <w:t>Messe Munich, Munich, Germany</w:t>
      </w:r>
      <w:r w:rsidRPr="7A0A6467" w:rsidR="06C48D7F">
        <w:rPr>
          <w:rStyle w:val="eop"/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s-ES"/>
        </w:rPr>
        <w:t> </w:t>
      </w:r>
    </w:p>
    <w:p w:rsidR="06C48D7F" w:rsidP="7A0A6467" w:rsidRDefault="06C48D7F" w14:paraId="05A7F036" w14:textId="7BC13B7C">
      <w:pPr>
        <w:pStyle w:val="ListParagraph"/>
        <w:numPr>
          <w:ilvl w:val="0"/>
          <w:numId w:val="11"/>
        </w:numPr>
        <w:spacing w:after="0" w:line="240" w:lineRule="auto"/>
        <w:ind w:left="993" w:hanging="567"/>
        <w:jc w:val="both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</w:pPr>
      <w:r w:rsidRPr="7A0A6467" w:rsidR="06C48D7F">
        <w:rPr>
          <w:rStyle w:val="normaltextrun"/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s-ES"/>
        </w:rPr>
        <w:t>FESPA Mexico 2023, 17 – 19 August 2023, Centro Citibanamex, Mexico City </w:t>
      </w:r>
    </w:p>
    <w:p w:rsidR="06C48D7F" w:rsidP="7A0A6467" w:rsidRDefault="06C48D7F" w14:paraId="5CBF87F1" w14:textId="13376E21">
      <w:pPr>
        <w:pStyle w:val="ListParagraph"/>
        <w:numPr>
          <w:ilvl w:val="0"/>
          <w:numId w:val="11"/>
        </w:numPr>
        <w:spacing w:after="0" w:line="240" w:lineRule="auto"/>
        <w:ind w:left="993" w:hanging="567"/>
        <w:jc w:val="both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</w:pPr>
      <w:r w:rsidRPr="7A0A6467" w:rsidR="06C48D7F">
        <w:rPr>
          <w:rStyle w:val="normaltextrun"/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s-ES"/>
        </w:rPr>
        <w:t>FESPA Africa 2023, 13 – 15 September 2023, Gallagher Convention Centre, Johannesburg </w:t>
      </w:r>
    </w:p>
    <w:p w:rsidR="06C48D7F" w:rsidP="7A0A6467" w:rsidRDefault="06C48D7F" w14:paraId="6DE2D4DF" w14:textId="3799C00F">
      <w:pPr>
        <w:pStyle w:val="ListParagraph"/>
        <w:numPr>
          <w:ilvl w:val="0"/>
          <w:numId w:val="11"/>
        </w:numPr>
        <w:spacing w:after="0" w:line="240" w:lineRule="auto"/>
        <w:ind w:left="993" w:hanging="567"/>
        <w:jc w:val="both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</w:pPr>
      <w:r w:rsidRPr="7A0A6467" w:rsidR="06C48D7F">
        <w:rPr>
          <w:rStyle w:val="normaltextrun"/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s-ES"/>
        </w:rPr>
        <w:t>FESPA Eurasia 2023, 23 – 26 November 2023, IFM - Istanbul Expo Center, Istanbul, Turkey  </w:t>
      </w:r>
    </w:p>
    <w:p w:rsidR="06C48D7F" w:rsidP="7A0A6467" w:rsidRDefault="06C48D7F" w14:paraId="083870DA" w14:textId="1D393D68">
      <w:pPr>
        <w:pStyle w:val="ListParagraph"/>
        <w:numPr>
          <w:ilvl w:val="0"/>
          <w:numId w:val="11"/>
        </w:numPr>
        <w:spacing w:after="0" w:line="240" w:lineRule="auto"/>
        <w:ind w:left="993" w:hanging="567"/>
        <w:jc w:val="both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</w:pPr>
      <w:r w:rsidRPr="7A0A6467" w:rsidR="06C48D7F">
        <w:rPr>
          <w:rStyle w:val="normaltextrun"/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GB"/>
        </w:rPr>
        <w:t>FESPA Middle East 2024, 29 – 31 January 2024, Dubai Exhibition Centre, United Arab Emirates</w:t>
      </w:r>
    </w:p>
    <w:p w:rsidR="06C48D7F" w:rsidP="7A0A6467" w:rsidRDefault="06C48D7F" w14:paraId="316E8725" w14:textId="3CC1C5E2">
      <w:pPr>
        <w:pStyle w:val="ListParagraph"/>
        <w:numPr>
          <w:ilvl w:val="0"/>
          <w:numId w:val="11"/>
        </w:numPr>
        <w:spacing w:after="0" w:line="240" w:lineRule="auto"/>
        <w:ind w:left="993" w:hanging="567"/>
        <w:jc w:val="both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</w:pPr>
      <w:r w:rsidRPr="7A0A6467" w:rsidR="06C48D7F">
        <w:rPr>
          <w:rStyle w:val="normaltextrun"/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  <w:t>FESPA Global Print Expo 2024, 19 – 22 March 2024, RAI, Amsterdam, Netherlands </w:t>
      </w:r>
      <w:r w:rsidRPr="7A0A6467" w:rsidR="06C48D7F">
        <w:rPr>
          <w:rStyle w:val="eop"/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s-ES"/>
        </w:rPr>
        <w:t> </w:t>
      </w:r>
    </w:p>
    <w:p w:rsidR="06C48D7F" w:rsidP="7A0A6467" w:rsidRDefault="06C48D7F" w14:paraId="25DAF6DE" w14:textId="13E0F442">
      <w:pPr>
        <w:pStyle w:val="ListParagraph"/>
        <w:numPr>
          <w:ilvl w:val="0"/>
          <w:numId w:val="11"/>
        </w:numPr>
        <w:spacing w:after="0" w:line="240" w:lineRule="auto"/>
        <w:ind w:left="993" w:hanging="567"/>
        <w:jc w:val="both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</w:pPr>
      <w:r w:rsidRPr="7A0A6467" w:rsidR="06C48D7F">
        <w:rPr>
          <w:rStyle w:val="normaltextrun"/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  <w:t>European Sign Expo 2024, 19 – 22 March 2024, RAI, Amsterdam, Netherlands </w:t>
      </w:r>
      <w:r w:rsidRPr="7A0A6467" w:rsidR="06C48D7F">
        <w:rPr>
          <w:rStyle w:val="eop"/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s-ES"/>
        </w:rPr>
        <w:t> </w:t>
      </w:r>
    </w:p>
    <w:p w:rsidR="06C48D7F" w:rsidP="7A0A6467" w:rsidRDefault="06C48D7F" w14:paraId="36515307" w14:textId="1EBBA202">
      <w:pPr>
        <w:pStyle w:val="ListParagraph"/>
        <w:numPr>
          <w:ilvl w:val="0"/>
          <w:numId w:val="11"/>
        </w:numPr>
        <w:spacing w:after="0" w:line="240" w:lineRule="auto"/>
        <w:ind w:left="993" w:hanging="567"/>
        <w:jc w:val="both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</w:pPr>
      <w:r w:rsidRPr="7A0A6467" w:rsidR="06C48D7F">
        <w:rPr>
          <w:rStyle w:val="normaltextrun"/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s-ES"/>
        </w:rPr>
        <w:t>Personalisation Experience 2024, 19 – 22 March 2024, RAI, Amsterdam, Netherlands  </w:t>
      </w:r>
    </w:p>
    <w:p w:rsidR="06C48D7F" w:rsidP="7A0A6467" w:rsidRDefault="06C48D7F" w14:paraId="00451A84" w14:textId="7BA2062D">
      <w:pPr>
        <w:pStyle w:val="ListParagraph"/>
        <w:numPr>
          <w:ilvl w:val="0"/>
          <w:numId w:val="11"/>
        </w:numPr>
        <w:spacing w:after="0" w:line="240" w:lineRule="auto"/>
        <w:ind w:left="993" w:hanging="567"/>
        <w:jc w:val="both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</w:pPr>
      <w:r w:rsidRPr="7A0A6467" w:rsidR="06C48D7F">
        <w:rPr>
          <w:rStyle w:val="normaltextrun"/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  <w:t>Sportswear Pro 2024, 19 – 22 March 2024, RAI, Amsterdam, Netherlands </w:t>
      </w:r>
      <w:r w:rsidRPr="7A0A6467" w:rsidR="06C48D7F">
        <w:rPr>
          <w:rStyle w:val="eop"/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s-ES"/>
        </w:rPr>
        <w:t> </w:t>
      </w:r>
    </w:p>
    <w:p w:rsidR="06C48D7F" w:rsidP="7A0A6467" w:rsidRDefault="06C48D7F" w14:paraId="78018D7B" w14:textId="6A8D9DC9">
      <w:pPr>
        <w:spacing w:after="0" w:line="240" w:lineRule="auto"/>
        <w:ind w:left="360" w:hanging="924"/>
        <w:jc w:val="both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</w:pPr>
      <w:r w:rsidRPr="7A0A6467" w:rsidR="06C48D7F">
        <w:rPr>
          <w:rStyle w:val="normaltextrun"/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GB"/>
        </w:rPr>
        <w:t>  </w:t>
      </w:r>
      <w:r w:rsidRPr="7A0A6467" w:rsidR="06C48D7F">
        <w:rPr>
          <w:rStyle w:val="eop"/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s-ES"/>
        </w:rPr>
        <w:t> </w:t>
      </w:r>
    </w:p>
    <w:p w:rsidR="06C48D7F" w:rsidP="7A0A6467" w:rsidRDefault="06C48D7F" w14:paraId="0582C03E" w14:textId="7AA03194">
      <w:pPr>
        <w:spacing w:after="0" w:line="240" w:lineRule="auto"/>
        <w:jc w:val="both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</w:pPr>
      <w:r w:rsidRPr="7A0A6467" w:rsidR="06C48D7F">
        <w:rPr>
          <w:rStyle w:val="normaltextrun"/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s-ES"/>
        </w:rPr>
        <w:t>Publicado en nombre de FESPA por AD Communications</w:t>
      </w:r>
      <w:r w:rsidRPr="7A0A6467" w:rsidR="06C48D7F">
        <w:rPr>
          <w:rStyle w:val="eop"/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s-ES"/>
        </w:rPr>
        <w:t> </w:t>
      </w:r>
    </w:p>
    <w:p w:rsidR="06C48D7F" w:rsidP="7A0A6467" w:rsidRDefault="06C48D7F" w14:paraId="45F8523C" w14:textId="5118FC92">
      <w:pPr>
        <w:spacing w:after="0" w:line="240" w:lineRule="auto"/>
        <w:jc w:val="both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</w:pPr>
      <w:r w:rsidRPr="7A0A6467" w:rsidR="06C48D7F">
        <w:rPr>
          <w:rStyle w:val="eop"/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s-ES"/>
        </w:rPr>
        <w:t> </w:t>
      </w:r>
    </w:p>
    <w:p w:rsidR="06C48D7F" w:rsidP="7A0A6467" w:rsidRDefault="06C48D7F" w14:paraId="532B2285" w14:textId="59359E31">
      <w:pPr>
        <w:spacing w:after="0" w:line="240" w:lineRule="auto"/>
        <w:jc w:val="both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</w:pPr>
      <w:r w:rsidRPr="7A0A6467" w:rsidR="06C48D7F">
        <w:rPr>
          <w:rStyle w:val="normaltextrun"/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s-ES"/>
        </w:rPr>
        <w:t>Si desea más información, póngase en contacto con:</w:t>
      </w:r>
      <w:r w:rsidRPr="7A0A6467" w:rsidR="06C48D7F">
        <w:rPr>
          <w:rStyle w:val="eop"/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s-ES"/>
        </w:rPr>
        <w:t> </w:t>
      </w:r>
    </w:p>
    <w:p w:rsidR="06C48D7F" w:rsidP="7A0A6467" w:rsidRDefault="06C48D7F" w14:paraId="7D7ECD0E" w14:textId="1BE2ACA0">
      <w:pPr>
        <w:spacing w:after="0" w:line="240" w:lineRule="auto"/>
        <w:jc w:val="both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</w:pPr>
      <w:r w:rsidRPr="7A0A6467" w:rsidR="06C48D7F">
        <w:rPr>
          <w:rStyle w:val="eop"/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s-ES"/>
        </w:rPr>
        <w:t> </w:t>
      </w:r>
    </w:p>
    <w:p w:rsidR="06C48D7F" w:rsidP="7A0A6467" w:rsidRDefault="06C48D7F" w14:paraId="114EBBAD" w14:textId="6190A71B">
      <w:pPr>
        <w:spacing w:after="0" w:line="240" w:lineRule="auto"/>
        <w:jc w:val="both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</w:pPr>
      <w:r w:rsidRPr="7A0A6467" w:rsidR="06C48D7F">
        <w:rPr>
          <w:rStyle w:val="normaltextrun"/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s-ES"/>
        </w:rPr>
        <w:t>Imogen Woods</w:t>
      </w:r>
      <w:r>
        <w:tab/>
      </w:r>
      <w:r>
        <w:tab/>
      </w:r>
      <w:r>
        <w:tab/>
      </w:r>
      <w:r>
        <w:tab/>
      </w:r>
      <w:r w:rsidRPr="7A0A6467" w:rsidR="06C48D7F">
        <w:rPr>
          <w:rStyle w:val="normaltextrun"/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s-ES"/>
        </w:rPr>
        <w:t>Leighona Aris </w:t>
      </w:r>
    </w:p>
    <w:p w:rsidR="06C48D7F" w:rsidP="7A0A6467" w:rsidRDefault="06C48D7F" w14:paraId="3732B0F9" w14:textId="5A762C59">
      <w:pPr>
        <w:spacing w:after="0" w:line="240" w:lineRule="auto"/>
        <w:jc w:val="both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</w:pPr>
      <w:r w:rsidRPr="7A0A6467" w:rsidR="06C48D7F">
        <w:rPr>
          <w:rStyle w:val="normaltextrun"/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s-ES"/>
        </w:rPr>
        <w:t xml:space="preserve">AD Communications  </w:t>
      </w:r>
      <w:r>
        <w:tab/>
      </w:r>
      <w:r>
        <w:tab/>
      </w:r>
      <w:r>
        <w:tab/>
      </w:r>
      <w:r w:rsidRPr="7A0A6467" w:rsidR="06C48D7F">
        <w:rPr>
          <w:rStyle w:val="normaltextrun"/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s-ES"/>
        </w:rPr>
        <w:t>FESPA </w:t>
      </w:r>
    </w:p>
    <w:p w:rsidR="06C48D7F" w:rsidP="7A0A6467" w:rsidRDefault="06C48D7F" w14:paraId="08E6C6A3" w14:textId="0710DE24">
      <w:pPr>
        <w:spacing w:after="0" w:line="240" w:lineRule="auto"/>
        <w:jc w:val="both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</w:pPr>
      <w:r w:rsidRPr="7A0A6467" w:rsidR="06C48D7F">
        <w:rPr>
          <w:rStyle w:val="normaltextrun"/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fr-FR"/>
        </w:rPr>
        <w:t xml:space="preserve">Tel: + 44 (0) 1372 464470        </w:t>
      </w:r>
      <w:r>
        <w:tab/>
      </w:r>
      <w:r>
        <w:tab/>
      </w:r>
      <w:r w:rsidRPr="7A0A6467" w:rsidR="06C48D7F">
        <w:rPr>
          <w:rStyle w:val="normaltextrun"/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fr-FR"/>
        </w:rPr>
        <w:t>Tel: +44 (0) 1737 228 160</w:t>
      </w:r>
      <w:r w:rsidRPr="7A0A6467" w:rsidR="06C48D7F">
        <w:rPr>
          <w:rStyle w:val="eop"/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s-ES"/>
        </w:rPr>
        <w:t> </w:t>
      </w:r>
    </w:p>
    <w:p w:rsidR="06C48D7F" w:rsidP="7A0A6467" w:rsidRDefault="06C48D7F" w14:paraId="1AED412B" w14:textId="17B2584D">
      <w:pPr>
        <w:spacing w:after="0" w:line="240" w:lineRule="auto"/>
        <w:jc w:val="both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</w:pPr>
      <w:r w:rsidRPr="7A0A6467" w:rsidR="06C48D7F">
        <w:rPr>
          <w:rStyle w:val="normaltextrun"/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fr-FR"/>
        </w:rPr>
        <w:t xml:space="preserve">Email: </w:t>
      </w:r>
      <w:hyperlink r:id="R3e9546a2d8fe486e">
        <w:r w:rsidRPr="7A0A6467" w:rsidR="06C48D7F">
          <w:rPr>
            <w:rStyle w:val="Hyperlink"/>
            <w:rFonts w:ascii="Calibri" w:hAnsi="Calibri" w:eastAsia="Calibri" w:cs="Calibri"/>
            <w:b w:val="0"/>
            <w:bCs w:val="0"/>
            <w:i w:val="0"/>
            <w:iCs w:val="0"/>
            <w:caps w:val="0"/>
            <w:smallCaps w:val="0"/>
            <w:strike w:val="0"/>
            <w:dstrike w:val="0"/>
            <w:noProof w:val="0"/>
            <w:sz w:val="20"/>
            <w:szCs w:val="20"/>
            <w:lang w:val="fr-FR"/>
          </w:rPr>
          <w:t>iwoods@adcomms.co.uk</w:t>
        </w:r>
      </w:hyperlink>
      <w:r w:rsidRPr="7A0A6467" w:rsidR="06C48D7F">
        <w:rPr>
          <w:rStyle w:val="normaltextrun"/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fr-FR"/>
        </w:rPr>
        <w:t xml:space="preserve"> </w:t>
      </w:r>
      <w:r>
        <w:tab/>
      </w:r>
      <w:r>
        <w:tab/>
      </w:r>
      <w:r w:rsidRPr="7A0A6467" w:rsidR="06C48D7F">
        <w:rPr>
          <w:rStyle w:val="normaltextrun"/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fr-FR"/>
        </w:rPr>
        <w:t xml:space="preserve">Email: </w:t>
      </w:r>
      <w:hyperlink r:id="R16f85ae6eb574f48">
        <w:r w:rsidRPr="7A0A6467" w:rsidR="06C48D7F">
          <w:rPr>
            <w:rStyle w:val="Hyperlink"/>
            <w:rFonts w:ascii="Calibri" w:hAnsi="Calibri" w:eastAsia="Calibri" w:cs="Calibri"/>
            <w:b w:val="0"/>
            <w:bCs w:val="0"/>
            <w:i w:val="0"/>
            <w:iCs w:val="0"/>
            <w:caps w:val="0"/>
            <w:smallCaps w:val="0"/>
            <w:strike w:val="0"/>
            <w:dstrike w:val="0"/>
            <w:noProof w:val="0"/>
            <w:sz w:val="20"/>
            <w:szCs w:val="20"/>
            <w:lang w:val="fr-FR"/>
          </w:rPr>
          <w:t>Leighona.Aris@Fespa.com</w:t>
        </w:r>
      </w:hyperlink>
      <w:r w:rsidRPr="7A0A6467" w:rsidR="06C48D7F">
        <w:rPr>
          <w:rStyle w:val="normaltextrun"/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fr-FR"/>
        </w:rPr>
        <w:t>  </w:t>
      </w:r>
      <w:r w:rsidRPr="7A0A6467" w:rsidR="06C48D7F">
        <w:rPr>
          <w:rStyle w:val="eop"/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s-ES"/>
        </w:rPr>
        <w:t> </w:t>
      </w:r>
    </w:p>
    <w:p w:rsidR="06C48D7F" w:rsidP="7A0A6467" w:rsidRDefault="06C48D7F" w14:paraId="5B97E676" w14:textId="7AE4D9A0">
      <w:pPr>
        <w:spacing w:after="0" w:line="240" w:lineRule="auto"/>
        <w:jc w:val="both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</w:pPr>
      <w:r w:rsidRPr="7A0A6467" w:rsidR="06C48D7F">
        <w:rPr>
          <w:rStyle w:val="normaltextrun"/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nl-NL"/>
        </w:rPr>
        <w:t xml:space="preserve">Website: </w:t>
      </w:r>
      <w:hyperlink r:id="Red5a3a2f32fe49a8">
        <w:r w:rsidRPr="7A0A6467" w:rsidR="06C48D7F">
          <w:rPr>
            <w:rStyle w:val="Hyperlink"/>
            <w:rFonts w:ascii="Calibri" w:hAnsi="Calibri" w:eastAsia="Calibri" w:cs="Calibri"/>
            <w:b w:val="0"/>
            <w:bCs w:val="0"/>
            <w:i w:val="0"/>
            <w:iCs w:val="0"/>
            <w:caps w:val="0"/>
            <w:smallCaps w:val="0"/>
            <w:strike w:val="0"/>
            <w:dstrike w:val="0"/>
            <w:noProof w:val="0"/>
            <w:sz w:val="20"/>
            <w:szCs w:val="20"/>
            <w:lang w:val="nl-NL"/>
          </w:rPr>
          <w:t>www.adcomms.co.uk</w:t>
        </w:r>
      </w:hyperlink>
      <w:r>
        <w:tab/>
      </w:r>
      <w:r>
        <w:tab/>
      </w:r>
      <w:r w:rsidRPr="7A0A6467" w:rsidR="06C48D7F">
        <w:rPr>
          <w:rStyle w:val="normaltextrun"/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nl-NL"/>
        </w:rPr>
        <w:t xml:space="preserve">Website: </w:t>
      </w:r>
      <w:hyperlink r:id="Rb18e33c905934e94">
        <w:r w:rsidRPr="7A0A6467" w:rsidR="06C48D7F">
          <w:rPr>
            <w:rStyle w:val="Hyperlink"/>
            <w:rFonts w:ascii="Calibri" w:hAnsi="Calibri" w:eastAsia="Calibri" w:cs="Calibri"/>
            <w:b w:val="0"/>
            <w:bCs w:val="0"/>
            <w:i w:val="0"/>
            <w:iCs w:val="0"/>
            <w:caps w:val="0"/>
            <w:smallCaps w:val="0"/>
            <w:strike w:val="0"/>
            <w:dstrike w:val="0"/>
            <w:noProof w:val="0"/>
            <w:sz w:val="20"/>
            <w:szCs w:val="20"/>
            <w:lang w:val="nl-NL"/>
          </w:rPr>
          <w:t>www.fespa.com</w:t>
        </w:r>
      </w:hyperlink>
      <w:r w:rsidRPr="7A0A6467" w:rsidR="06C48D7F">
        <w:rPr>
          <w:rStyle w:val="eop"/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s-ES"/>
        </w:rPr>
        <w:t> </w:t>
      </w:r>
    </w:p>
    <w:p w:rsidR="7A0A6467" w:rsidP="7A0A6467" w:rsidRDefault="7A0A6467" w14:paraId="2C311717" w14:textId="63EB1902">
      <w:pPr>
        <w:spacing w:after="0" w:line="240" w:lineRule="auto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</w:pPr>
    </w:p>
    <w:p w:rsidR="7A0A6467" w:rsidP="7A0A6467" w:rsidRDefault="7A0A6467" w14:paraId="5F0ABF86" w14:textId="0E4BFB61">
      <w:pPr>
        <w:spacing w:before="0" w:beforeAutospacing="off" w:after="0" w:afterAutospacing="off" w:line="240" w:lineRule="auto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4472C4" w:themeColor="accent1" w:themeTint="FF" w:themeShade="FF"/>
          <w:sz w:val="24"/>
          <w:szCs w:val="24"/>
          <w:lang w:val="en-US"/>
        </w:rPr>
      </w:pPr>
    </w:p>
    <w:p w:rsidR="7A0A6467" w:rsidP="7A0A6467" w:rsidRDefault="7A0A6467" w14:paraId="5501AA01" w14:textId="73C28739">
      <w:pPr>
        <w:spacing w:before="0" w:beforeAutospacing="off" w:after="0" w:afterAutospacing="off" w:line="240" w:lineRule="auto"/>
        <w:rPr>
          <w:rFonts w:ascii="Segoe UI" w:hAnsi="Segoe UI" w:eastAsia="Segoe UI" w:cs="Segoe U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</w:pPr>
    </w:p>
    <w:p w:rsidR="7A0A6467" w:rsidP="7A0A6467" w:rsidRDefault="7A0A6467" w14:paraId="71F5822D" w14:textId="38203BCC">
      <w:pPr>
        <w:pStyle w:val="paragraph"/>
        <w:spacing w:before="0" w:beforeAutospacing="off" w:after="0" w:afterAutospacing="off"/>
        <w:rPr>
          <w:rFonts w:ascii="Segoe UI" w:hAnsi="Segoe UI" w:cs="Segoe UI"/>
          <w:sz w:val="18"/>
          <w:szCs w:val="18"/>
          <w:lang w:val="en-US"/>
        </w:rPr>
      </w:pPr>
    </w:p>
    <w:sectPr w:rsidRPr="007A5FB2" w:rsidR="0000156B"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9643DE" w:rsidP="007F74C7" w:rsidRDefault="009643DE" w14:paraId="356F1811" w14:textId="77777777">
      <w:pPr>
        <w:spacing w:after="0" w:line="240" w:lineRule="auto"/>
      </w:pPr>
      <w:r>
        <w:separator/>
      </w:r>
    </w:p>
  </w:endnote>
  <w:endnote w:type="continuationSeparator" w:id="0">
    <w:p w:rsidR="009643DE" w:rsidP="007F74C7" w:rsidRDefault="009643DE" w14:paraId="1AD7E453" w14:textId="77777777">
      <w:pPr>
        <w:spacing w:after="0" w:line="240" w:lineRule="auto"/>
      </w:pPr>
      <w:r>
        <w:continuationSeparator/>
      </w:r>
    </w:p>
  </w:endnote>
  <w:endnote w:type="continuationNotice" w:id="1">
    <w:p w:rsidR="009643DE" w:rsidRDefault="009643DE" w14:paraId="43570CC1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9643DE" w:rsidP="007F74C7" w:rsidRDefault="009643DE" w14:paraId="4F4F98AB" w14:textId="77777777">
      <w:pPr>
        <w:spacing w:after="0" w:line="240" w:lineRule="auto"/>
      </w:pPr>
      <w:r>
        <w:separator/>
      </w:r>
    </w:p>
  </w:footnote>
  <w:footnote w:type="continuationSeparator" w:id="0">
    <w:p w:rsidR="009643DE" w:rsidP="007F74C7" w:rsidRDefault="009643DE" w14:paraId="1E92FF25" w14:textId="77777777">
      <w:pPr>
        <w:spacing w:after="0" w:line="240" w:lineRule="auto"/>
      </w:pPr>
      <w:r>
        <w:continuationSeparator/>
      </w:r>
    </w:p>
  </w:footnote>
  <w:footnote w:type="continuationNotice" w:id="1">
    <w:p w:rsidR="009643DE" w:rsidRDefault="009643DE" w14:paraId="71F36089" w14:textId="7777777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21">
    <w:nsid w:val="7f046dc5"/>
    <w:multiLevelType xmlns:w="http://schemas.openxmlformats.org/wordprocessingml/2006/main" w:val="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0">
    <w:nsid w:val="684c2428"/>
    <w:multiLevelType xmlns:w="http://schemas.openxmlformats.org/wordprocessingml/2006/main" w:val="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9">
    <w:nsid w:val="5d637640"/>
    <w:multiLevelType xmlns:w="http://schemas.openxmlformats.org/wordprocessingml/2006/main" w:val="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8">
    <w:nsid w:val="12991bab"/>
    <w:multiLevelType xmlns:w="http://schemas.openxmlformats.org/wordprocessingml/2006/main" w:val="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7">
    <w:nsid w:val="1a2f7395"/>
    <w:multiLevelType xmlns:w="http://schemas.openxmlformats.org/wordprocessingml/2006/main" w:val="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6">
    <w:nsid w:val="5a534e01"/>
    <w:multiLevelType xmlns:w="http://schemas.openxmlformats.org/wordprocessingml/2006/main" w:val="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5">
    <w:nsid w:val="4ea9453b"/>
    <w:multiLevelType xmlns:w="http://schemas.openxmlformats.org/wordprocessingml/2006/main" w:val="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4">
    <w:nsid w:val="705c0eba"/>
    <w:multiLevelType xmlns:w="http://schemas.openxmlformats.org/wordprocessingml/2006/main" w:val="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3">
    <w:nsid w:val="76f506c9"/>
    <w:multiLevelType xmlns:w="http://schemas.openxmlformats.org/wordprocessingml/2006/main" w:val="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2">
    <w:nsid w:val="6a459102"/>
    <w:multiLevelType xmlns:w="http://schemas.openxmlformats.org/wordprocessingml/2006/main" w:val="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1">
    <w:nsid w:val="4fd3e155"/>
    <w:multiLevelType xmlns:w="http://schemas.openxmlformats.org/wordprocessingml/2006/main" w:val="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0">
    <w:nsid w:val="30454454"/>
    <w:multiLevelType xmlns:w="http://schemas.openxmlformats.org/wordprocessingml/2006/main" w:val="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B6C719F"/>
    <w:multiLevelType w:val="hybridMultilevel"/>
    <w:tmpl w:val="69D8096A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2AF52A64"/>
    <w:multiLevelType w:val="hybridMultilevel"/>
    <w:tmpl w:val="D06EC4CA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31A37C06"/>
    <w:multiLevelType w:val="multilevel"/>
    <w:tmpl w:val="A24CB5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3" w15:restartNumberingAfterBreak="0">
    <w:nsid w:val="447878BE"/>
    <w:multiLevelType w:val="multilevel"/>
    <w:tmpl w:val="E76480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4" w15:restartNumberingAfterBreak="0">
    <w:nsid w:val="604924E7"/>
    <w:multiLevelType w:val="multilevel"/>
    <w:tmpl w:val="D61EF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5" w15:restartNumberingAfterBreak="0">
    <w:nsid w:val="64097D0A"/>
    <w:multiLevelType w:val="hybridMultilevel"/>
    <w:tmpl w:val="35346F92"/>
    <w:lvl w:ilvl="0" w:tplc="B3F423B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9134FC5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88B638A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8D0EDB4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F28FF2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AFEEC6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120F15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77EA60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966411E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66412787"/>
    <w:multiLevelType w:val="hybridMultilevel"/>
    <w:tmpl w:val="2C5401F8"/>
    <w:lvl w:ilvl="0" w:tplc="04207850">
      <w:numFmt w:val="bullet"/>
      <w:lvlText w:val="-"/>
      <w:lvlJc w:val="left"/>
      <w:pPr>
        <w:ind w:left="720" w:hanging="360"/>
      </w:pPr>
      <w:rPr>
        <w:rFonts w:hint="default" w:ascii="Calibri" w:hAnsi="Calibri" w:eastAsia="Calibri" w:cs="Calibri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69F65815"/>
    <w:multiLevelType w:val="hybridMultilevel"/>
    <w:tmpl w:val="D9807E72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6A093213"/>
    <w:multiLevelType w:val="multilevel"/>
    <w:tmpl w:val="65CE25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9" w15:restartNumberingAfterBreak="0">
    <w:nsid w:val="6BC06D41"/>
    <w:multiLevelType w:val="hybridMultilevel"/>
    <w:tmpl w:val="4B186200"/>
    <w:styleLink w:val="ImportedStyle1"/>
    <w:lvl w:ilvl="0" w:tplc="20A00612">
      <w:start w:val="1"/>
      <w:numFmt w:val="bullet"/>
      <w:lvlText w:val="·"/>
      <w:lvlJc w:val="left"/>
      <w:pPr>
        <w:ind w:left="360" w:hanging="360"/>
      </w:pPr>
      <w:rPr>
        <w:rFonts w:ascii="Symbol" w:hAnsi="Symbol" w:eastAsia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4BCA0F72">
      <w:start w:val="1"/>
      <w:numFmt w:val="bullet"/>
      <w:lvlText w:val="o"/>
      <w:lvlJc w:val="left"/>
      <w:pPr>
        <w:ind w:left="1080" w:hanging="360"/>
      </w:pPr>
      <w:rPr>
        <w:rFonts w:ascii="Arial Unicode MS" w:hAnsi="Arial Unicode MS" w:eastAsia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EEE0AA14">
      <w:start w:val="1"/>
      <w:numFmt w:val="bullet"/>
      <w:lvlText w:val="▪"/>
      <w:lvlJc w:val="left"/>
      <w:pPr>
        <w:ind w:left="1800" w:hanging="360"/>
      </w:pPr>
      <w:rPr>
        <w:rFonts w:ascii="Arial Unicode MS" w:hAnsi="Arial Unicode MS" w:eastAsia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6B1C866E">
      <w:start w:val="1"/>
      <w:numFmt w:val="bullet"/>
      <w:lvlText w:val="·"/>
      <w:lvlJc w:val="left"/>
      <w:pPr>
        <w:ind w:left="2520" w:hanging="360"/>
      </w:pPr>
      <w:rPr>
        <w:rFonts w:ascii="Symbol" w:hAnsi="Symbol" w:eastAsia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8BE690CE">
      <w:start w:val="1"/>
      <w:numFmt w:val="bullet"/>
      <w:lvlText w:val="o"/>
      <w:lvlJc w:val="left"/>
      <w:pPr>
        <w:ind w:left="3240" w:hanging="360"/>
      </w:pPr>
      <w:rPr>
        <w:rFonts w:ascii="Arial Unicode MS" w:hAnsi="Arial Unicode MS" w:eastAsia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DBDAF8C0">
      <w:start w:val="1"/>
      <w:numFmt w:val="bullet"/>
      <w:lvlText w:val="▪"/>
      <w:lvlJc w:val="left"/>
      <w:pPr>
        <w:ind w:left="3960" w:hanging="360"/>
      </w:pPr>
      <w:rPr>
        <w:rFonts w:ascii="Arial Unicode MS" w:hAnsi="Arial Unicode MS" w:eastAsia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93DA783A">
      <w:start w:val="1"/>
      <w:numFmt w:val="bullet"/>
      <w:lvlText w:val="·"/>
      <w:lvlJc w:val="left"/>
      <w:pPr>
        <w:ind w:left="4680" w:hanging="360"/>
      </w:pPr>
      <w:rPr>
        <w:rFonts w:ascii="Symbol" w:hAnsi="Symbol" w:eastAsia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BEA8EBCE">
      <w:start w:val="1"/>
      <w:numFmt w:val="bullet"/>
      <w:lvlText w:val="o"/>
      <w:lvlJc w:val="left"/>
      <w:pPr>
        <w:ind w:left="5400" w:hanging="360"/>
      </w:pPr>
      <w:rPr>
        <w:rFonts w:ascii="Arial Unicode MS" w:hAnsi="Arial Unicode MS" w:eastAsia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DC4AAD6A">
      <w:start w:val="1"/>
      <w:numFmt w:val="bullet"/>
      <w:lvlText w:val="▪"/>
      <w:lvlJc w:val="left"/>
      <w:pPr>
        <w:ind w:left="6120" w:hanging="360"/>
      </w:pPr>
      <w:rPr>
        <w:rFonts w:ascii="Arial Unicode MS" w:hAnsi="Arial Unicode MS" w:eastAsia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num w:numId="22">
    <w:abstractNumId w:val="21"/>
  </w:num>
  <w:num w:numId="21">
    <w:abstractNumId w:val="20"/>
  </w:num>
  <w:num w:numId="20">
    <w:abstractNumId w:val="19"/>
  </w:num>
  <w:num w:numId="19">
    <w:abstractNumId w:val="18"/>
  </w:num>
  <w:num w:numId="18">
    <w:abstractNumId w:val="17"/>
  </w:num>
  <w:num w:numId="17">
    <w:abstractNumId w:val="16"/>
  </w:num>
  <w:num w:numId="16">
    <w:abstractNumId w:val="15"/>
  </w:num>
  <w:num w:numId="15">
    <w:abstractNumId w:val="14"/>
  </w:num>
  <w:num w:numId="14">
    <w:abstractNumId w:val="13"/>
  </w:num>
  <w:num w:numId="13">
    <w:abstractNumId w:val="12"/>
  </w:num>
  <w:num w:numId="12">
    <w:abstractNumId w:val="11"/>
  </w:num>
  <w:num w:numId="11">
    <w:abstractNumId w:val="10"/>
  </w:num>
  <w:num w:numId="1" w16cid:durableId="1890456586">
    <w:abstractNumId w:val="6"/>
  </w:num>
  <w:num w:numId="2" w16cid:durableId="1762945994">
    <w:abstractNumId w:val="9"/>
  </w:num>
  <w:num w:numId="3" w16cid:durableId="1536768261">
    <w:abstractNumId w:val="3"/>
  </w:num>
  <w:num w:numId="4" w16cid:durableId="1893805720">
    <w:abstractNumId w:val="2"/>
  </w:num>
  <w:num w:numId="5" w16cid:durableId="733889381">
    <w:abstractNumId w:val="8"/>
  </w:num>
  <w:num w:numId="6" w16cid:durableId="1179351081">
    <w:abstractNumId w:val="4"/>
  </w:num>
  <w:num w:numId="7" w16cid:durableId="1864395429">
    <w:abstractNumId w:val="0"/>
  </w:num>
  <w:num w:numId="8" w16cid:durableId="525489911">
    <w:abstractNumId w:val="7"/>
  </w:num>
  <w:num w:numId="9" w16cid:durableId="1473056254">
    <w:abstractNumId w:val="5"/>
  </w:num>
  <w:num w:numId="10" w16cid:durableId="63340788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trackRevisions w:val="false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2NjC3MDIxMbYwMDNV0lEKTi0uzszPAymwrAUAcN+BXSwAAAA="/>
  </w:docVars>
  <w:rsids>
    <w:rsidRoot w:val="006210A4"/>
    <w:rsid w:val="00000F35"/>
    <w:rsid w:val="0000156B"/>
    <w:rsid w:val="00001FC4"/>
    <w:rsid w:val="000046A6"/>
    <w:rsid w:val="00005F93"/>
    <w:rsid w:val="00014238"/>
    <w:rsid w:val="00033AAD"/>
    <w:rsid w:val="000354A1"/>
    <w:rsid w:val="00040346"/>
    <w:rsid w:val="0004034E"/>
    <w:rsid w:val="0004053C"/>
    <w:rsid w:val="00046227"/>
    <w:rsid w:val="00046CA3"/>
    <w:rsid w:val="000512E5"/>
    <w:rsid w:val="00051C84"/>
    <w:rsid w:val="00055308"/>
    <w:rsid w:val="00061BF1"/>
    <w:rsid w:val="00063761"/>
    <w:rsid w:val="00070F27"/>
    <w:rsid w:val="00070F71"/>
    <w:rsid w:val="00071E51"/>
    <w:rsid w:val="00073973"/>
    <w:rsid w:val="00074AD9"/>
    <w:rsid w:val="0008481A"/>
    <w:rsid w:val="00090D08"/>
    <w:rsid w:val="000A1A86"/>
    <w:rsid w:val="000A4D8E"/>
    <w:rsid w:val="000A542F"/>
    <w:rsid w:val="000A6212"/>
    <w:rsid w:val="000A695D"/>
    <w:rsid w:val="000B14C8"/>
    <w:rsid w:val="000B1FBA"/>
    <w:rsid w:val="000B44DF"/>
    <w:rsid w:val="000C2554"/>
    <w:rsid w:val="000C4786"/>
    <w:rsid w:val="000D3AE6"/>
    <w:rsid w:val="000D6CD5"/>
    <w:rsid w:val="000E249C"/>
    <w:rsid w:val="000F36E1"/>
    <w:rsid w:val="000F75BC"/>
    <w:rsid w:val="00100E3A"/>
    <w:rsid w:val="00103999"/>
    <w:rsid w:val="001076F7"/>
    <w:rsid w:val="00110581"/>
    <w:rsid w:val="001160ED"/>
    <w:rsid w:val="00120465"/>
    <w:rsid w:val="001211BC"/>
    <w:rsid w:val="00123382"/>
    <w:rsid w:val="00126086"/>
    <w:rsid w:val="00127E56"/>
    <w:rsid w:val="00132704"/>
    <w:rsid w:val="00135836"/>
    <w:rsid w:val="0014063C"/>
    <w:rsid w:val="001421D7"/>
    <w:rsid w:val="001453D2"/>
    <w:rsid w:val="001477CE"/>
    <w:rsid w:val="00147BD7"/>
    <w:rsid w:val="00147E55"/>
    <w:rsid w:val="001573E3"/>
    <w:rsid w:val="001606CE"/>
    <w:rsid w:val="00160720"/>
    <w:rsid w:val="0016156B"/>
    <w:rsid w:val="0016328A"/>
    <w:rsid w:val="001670A5"/>
    <w:rsid w:val="00170F5B"/>
    <w:rsid w:val="0017256D"/>
    <w:rsid w:val="001743A7"/>
    <w:rsid w:val="001771AE"/>
    <w:rsid w:val="001806AD"/>
    <w:rsid w:val="00182CBD"/>
    <w:rsid w:val="00182CCF"/>
    <w:rsid w:val="00182F4E"/>
    <w:rsid w:val="0018456F"/>
    <w:rsid w:val="001866AE"/>
    <w:rsid w:val="00187674"/>
    <w:rsid w:val="0019079C"/>
    <w:rsid w:val="001913AD"/>
    <w:rsid w:val="0019140E"/>
    <w:rsid w:val="00192C3A"/>
    <w:rsid w:val="001931BF"/>
    <w:rsid w:val="00193E3E"/>
    <w:rsid w:val="00195665"/>
    <w:rsid w:val="00196E92"/>
    <w:rsid w:val="001A1A8A"/>
    <w:rsid w:val="001A446A"/>
    <w:rsid w:val="001A4EF3"/>
    <w:rsid w:val="001A5396"/>
    <w:rsid w:val="001A62B4"/>
    <w:rsid w:val="001B183A"/>
    <w:rsid w:val="001B2FAE"/>
    <w:rsid w:val="001B6AD3"/>
    <w:rsid w:val="001C0062"/>
    <w:rsid w:val="001C1A4A"/>
    <w:rsid w:val="001D014F"/>
    <w:rsid w:val="001D1A9C"/>
    <w:rsid w:val="001D483E"/>
    <w:rsid w:val="001D6B24"/>
    <w:rsid w:val="001E3EB1"/>
    <w:rsid w:val="001E56B3"/>
    <w:rsid w:val="001E6147"/>
    <w:rsid w:val="001E6537"/>
    <w:rsid w:val="001E7277"/>
    <w:rsid w:val="001E7F86"/>
    <w:rsid w:val="001F1C62"/>
    <w:rsid w:val="0020453D"/>
    <w:rsid w:val="00212419"/>
    <w:rsid w:val="002132DF"/>
    <w:rsid w:val="0021794E"/>
    <w:rsid w:val="0022490C"/>
    <w:rsid w:val="00225937"/>
    <w:rsid w:val="00236232"/>
    <w:rsid w:val="00236FB5"/>
    <w:rsid w:val="00240F2F"/>
    <w:rsid w:val="00241A9B"/>
    <w:rsid w:val="00241E80"/>
    <w:rsid w:val="00244A1B"/>
    <w:rsid w:val="002457C4"/>
    <w:rsid w:val="00245BB9"/>
    <w:rsid w:val="00245DC9"/>
    <w:rsid w:val="00247BA2"/>
    <w:rsid w:val="002508FB"/>
    <w:rsid w:val="002617FA"/>
    <w:rsid w:val="00261A02"/>
    <w:rsid w:val="002625A0"/>
    <w:rsid w:val="00265008"/>
    <w:rsid w:val="002714E7"/>
    <w:rsid w:val="00272BBB"/>
    <w:rsid w:val="00275271"/>
    <w:rsid w:val="002800CC"/>
    <w:rsid w:val="002815BA"/>
    <w:rsid w:val="00282922"/>
    <w:rsid w:val="00284416"/>
    <w:rsid w:val="00285817"/>
    <w:rsid w:val="00287900"/>
    <w:rsid w:val="0029027B"/>
    <w:rsid w:val="00295C3A"/>
    <w:rsid w:val="00297025"/>
    <w:rsid w:val="002A149C"/>
    <w:rsid w:val="002A1E12"/>
    <w:rsid w:val="002A4340"/>
    <w:rsid w:val="002A54D7"/>
    <w:rsid w:val="002A7067"/>
    <w:rsid w:val="002A78CA"/>
    <w:rsid w:val="002B1B55"/>
    <w:rsid w:val="002B1F23"/>
    <w:rsid w:val="002B59C8"/>
    <w:rsid w:val="002B632B"/>
    <w:rsid w:val="002C250D"/>
    <w:rsid w:val="002C57F1"/>
    <w:rsid w:val="002C63E2"/>
    <w:rsid w:val="002C738B"/>
    <w:rsid w:val="002D36AF"/>
    <w:rsid w:val="002D3D78"/>
    <w:rsid w:val="002D4C6B"/>
    <w:rsid w:val="002D51BA"/>
    <w:rsid w:val="002D6104"/>
    <w:rsid w:val="002E0E7B"/>
    <w:rsid w:val="002E56B1"/>
    <w:rsid w:val="002E7699"/>
    <w:rsid w:val="002F0038"/>
    <w:rsid w:val="002F3BE6"/>
    <w:rsid w:val="003005CA"/>
    <w:rsid w:val="00301559"/>
    <w:rsid w:val="00302815"/>
    <w:rsid w:val="003034C7"/>
    <w:rsid w:val="003040EE"/>
    <w:rsid w:val="00306E3E"/>
    <w:rsid w:val="003072C9"/>
    <w:rsid w:val="00312169"/>
    <w:rsid w:val="003151E8"/>
    <w:rsid w:val="0032010D"/>
    <w:rsid w:val="0032012E"/>
    <w:rsid w:val="00322D91"/>
    <w:rsid w:val="00323D14"/>
    <w:rsid w:val="00324FDE"/>
    <w:rsid w:val="00326A6F"/>
    <w:rsid w:val="003305F0"/>
    <w:rsid w:val="00331BA2"/>
    <w:rsid w:val="0033492A"/>
    <w:rsid w:val="00334E80"/>
    <w:rsid w:val="003352BC"/>
    <w:rsid w:val="003419CF"/>
    <w:rsid w:val="003419FB"/>
    <w:rsid w:val="00342D91"/>
    <w:rsid w:val="00345371"/>
    <w:rsid w:val="003454F3"/>
    <w:rsid w:val="00345544"/>
    <w:rsid w:val="003472A9"/>
    <w:rsid w:val="0035508D"/>
    <w:rsid w:val="003565CE"/>
    <w:rsid w:val="0036471D"/>
    <w:rsid w:val="00367BAD"/>
    <w:rsid w:val="00372C7D"/>
    <w:rsid w:val="0037458F"/>
    <w:rsid w:val="00375603"/>
    <w:rsid w:val="0037572E"/>
    <w:rsid w:val="0037578B"/>
    <w:rsid w:val="00383C11"/>
    <w:rsid w:val="003904E2"/>
    <w:rsid w:val="00392933"/>
    <w:rsid w:val="00397E8D"/>
    <w:rsid w:val="003B32DB"/>
    <w:rsid w:val="003B5F24"/>
    <w:rsid w:val="003C4D32"/>
    <w:rsid w:val="003C6229"/>
    <w:rsid w:val="003D65FA"/>
    <w:rsid w:val="003E15E2"/>
    <w:rsid w:val="003E38CB"/>
    <w:rsid w:val="003E6309"/>
    <w:rsid w:val="003F2652"/>
    <w:rsid w:val="003F3B11"/>
    <w:rsid w:val="003F49E2"/>
    <w:rsid w:val="003F551F"/>
    <w:rsid w:val="003F6212"/>
    <w:rsid w:val="003F78AC"/>
    <w:rsid w:val="004004DE"/>
    <w:rsid w:val="00400CCB"/>
    <w:rsid w:val="00401451"/>
    <w:rsid w:val="0040311A"/>
    <w:rsid w:val="004046C0"/>
    <w:rsid w:val="004074B6"/>
    <w:rsid w:val="00410E4E"/>
    <w:rsid w:val="00412CF9"/>
    <w:rsid w:val="0042294A"/>
    <w:rsid w:val="00425DF6"/>
    <w:rsid w:val="00436705"/>
    <w:rsid w:val="0044006F"/>
    <w:rsid w:val="00440752"/>
    <w:rsid w:val="004408B3"/>
    <w:rsid w:val="004441DE"/>
    <w:rsid w:val="00445B4C"/>
    <w:rsid w:val="00447943"/>
    <w:rsid w:val="0045310D"/>
    <w:rsid w:val="004555A9"/>
    <w:rsid w:val="00457731"/>
    <w:rsid w:val="004740B5"/>
    <w:rsid w:val="00480D81"/>
    <w:rsid w:val="00485AA1"/>
    <w:rsid w:val="00492D7F"/>
    <w:rsid w:val="00492FDB"/>
    <w:rsid w:val="004B0088"/>
    <w:rsid w:val="004B44BF"/>
    <w:rsid w:val="004C1895"/>
    <w:rsid w:val="004D2B8A"/>
    <w:rsid w:val="004D36A1"/>
    <w:rsid w:val="004D53B6"/>
    <w:rsid w:val="004D68E5"/>
    <w:rsid w:val="004E0245"/>
    <w:rsid w:val="004E03FF"/>
    <w:rsid w:val="004E2956"/>
    <w:rsid w:val="00501D39"/>
    <w:rsid w:val="00501FD9"/>
    <w:rsid w:val="0050399E"/>
    <w:rsid w:val="00506528"/>
    <w:rsid w:val="005079CE"/>
    <w:rsid w:val="00520107"/>
    <w:rsid w:val="00523B06"/>
    <w:rsid w:val="00523D3D"/>
    <w:rsid w:val="00527343"/>
    <w:rsid w:val="00537959"/>
    <w:rsid w:val="00541157"/>
    <w:rsid w:val="005423B0"/>
    <w:rsid w:val="0054535E"/>
    <w:rsid w:val="0054547C"/>
    <w:rsid w:val="00554614"/>
    <w:rsid w:val="00557A79"/>
    <w:rsid w:val="00560397"/>
    <w:rsid w:val="005641B8"/>
    <w:rsid w:val="005651EA"/>
    <w:rsid w:val="00567515"/>
    <w:rsid w:val="00570A00"/>
    <w:rsid w:val="005716DA"/>
    <w:rsid w:val="00573624"/>
    <w:rsid w:val="00574DBF"/>
    <w:rsid w:val="00577B15"/>
    <w:rsid w:val="005805A9"/>
    <w:rsid w:val="00583704"/>
    <w:rsid w:val="0058431D"/>
    <w:rsid w:val="00586EBD"/>
    <w:rsid w:val="00595DE7"/>
    <w:rsid w:val="005967B7"/>
    <w:rsid w:val="005A627B"/>
    <w:rsid w:val="005A6795"/>
    <w:rsid w:val="005A68FE"/>
    <w:rsid w:val="005A76C9"/>
    <w:rsid w:val="005A76E5"/>
    <w:rsid w:val="005B4674"/>
    <w:rsid w:val="005B79D1"/>
    <w:rsid w:val="005C312A"/>
    <w:rsid w:val="005C6F9D"/>
    <w:rsid w:val="005D0DC8"/>
    <w:rsid w:val="005D2C16"/>
    <w:rsid w:val="005D5536"/>
    <w:rsid w:val="005D5964"/>
    <w:rsid w:val="005E3C35"/>
    <w:rsid w:val="005E713C"/>
    <w:rsid w:val="005F0A11"/>
    <w:rsid w:val="005F5B42"/>
    <w:rsid w:val="005F6078"/>
    <w:rsid w:val="005F73C8"/>
    <w:rsid w:val="00606D0A"/>
    <w:rsid w:val="00611FEE"/>
    <w:rsid w:val="0061331C"/>
    <w:rsid w:val="006210A4"/>
    <w:rsid w:val="00633BE4"/>
    <w:rsid w:val="00637D8C"/>
    <w:rsid w:val="0064024E"/>
    <w:rsid w:val="006429CB"/>
    <w:rsid w:val="00644ECF"/>
    <w:rsid w:val="00645372"/>
    <w:rsid w:val="0065444D"/>
    <w:rsid w:val="00654763"/>
    <w:rsid w:val="006570E3"/>
    <w:rsid w:val="00657C93"/>
    <w:rsid w:val="00660A10"/>
    <w:rsid w:val="00661D6E"/>
    <w:rsid w:val="00670BD9"/>
    <w:rsid w:val="006711BE"/>
    <w:rsid w:val="0067432B"/>
    <w:rsid w:val="0067563D"/>
    <w:rsid w:val="0068575D"/>
    <w:rsid w:val="00686114"/>
    <w:rsid w:val="00686806"/>
    <w:rsid w:val="00687AB9"/>
    <w:rsid w:val="00690295"/>
    <w:rsid w:val="00693B6B"/>
    <w:rsid w:val="006948E7"/>
    <w:rsid w:val="006A1371"/>
    <w:rsid w:val="006A4531"/>
    <w:rsid w:val="006B248F"/>
    <w:rsid w:val="006B25A0"/>
    <w:rsid w:val="006B3101"/>
    <w:rsid w:val="006B69A0"/>
    <w:rsid w:val="006C3C1C"/>
    <w:rsid w:val="006C5958"/>
    <w:rsid w:val="006D071C"/>
    <w:rsid w:val="006D0750"/>
    <w:rsid w:val="006D0838"/>
    <w:rsid w:val="006D17E9"/>
    <w:rsid w:val="006D4105"/>
    <w:rsid w:val="006D53D4"/>
    <w:rsid w:val="006D6DA9"/>
    <w:rsid w:val="006D7098"/>
    <w:rsid w:val="006E0AD8"/>
    <w:rsid w:val="006E7C97"/>
    <w:rsid w:val="006F0063"/>
    <w:rsid w:val="006F29E4"/>
    <w:rsid w:val="006F2CC3"/>
    <w:rsid w:val="006F6B35"/>
    <w:rsid w:val="006F74BC"/>
    <w:rsid w:val="00700CD8"/>
    <w:rsid w:val="007017E3"/>
    <w:rsid w:val="00702677"/>
    <w:rsid w:val="00702E27"/>
    <w:rsid w:val="00704031"/>
    <w:rsid w:val="007049CD"/>
    <w:rsid w:val="00705BDC"/>
    <w:rsid w:val="00705BE2"/>
    <w:rsid w:val="00705EFE"/>
    <w:rsid w:val="00706B83"/>
    <w:rsid w:val="00712BE5"/>
    <w:rsid w:val="00713C18"/>
    <w:rsid w:val="007228CB"/>
    <w:rsid w:val="0072683B"/>
    <w:rsid w:val="00732AFF"/>
    <w:rsid w:val="007333EC"/>
    <w:rsid w:val="00734552"/>
    <w:rsid w:val="00735126"/>
    <w:rsid w:val="00736EF7"/>
    <w:rsid w:val="00737DBF"/>
    <w:rsid w:val="00741002"/>
    <w:rsid w:val="0074235F"/>
    <w:rsid w:val="0074398F"/>
    <w:rsid w:val="00744672"/>
    <w:rsid w:val="007454CF"/>
    <w:rsid w:val="007464CE"/>
    <w:rsid w:val="00750697"/>
    <w:rsid w:val="00750876"/>
    <w:rsid w:val="0075193B"/>
    <w:rsid w:val="007663E8"/>
    <w:rsid w:val="007672F8"/>
    <w:rsid w:val="00767569"/>
    <w:rsid w:val="00771DC1"/>
    <w:rsid w:val="00771EF1"/>
    <w:rsid w:val="00772C94"/>
    <w:rsid w:val="007746EC"/>
    <w:rsid w:val="00775A67"/>
    <w:rsid w:val="007802AD"/>
    <w:rsid w:val="00780F1D"/>
    <w:rsid w:val="00784B58"/>
    <w:rsid w:val="0078671A"/>
    <w:rsid w:val="007920C8"/>
    <w:rsid w:val="007952D8"/>
    <w:rsid w:val="00797DFC"/>
    <w:rsid w:val="007A11FC"/>
    <w:rsid w:val="007A5FB2"/>
    <w:rsid w:val="007B0370"/>
    <w:rsid w:val="007B0E86"/>
    <w:rsid w:val="007B4787"/>
    <w:rsid w:val="007B5816"/>
    <w:rsid w:val="007B5FB4"/>
    <w:rsid w:val="007B7842"/>
    <w:rsid w:val="007C3DDE"/>
    <w:rsid w:val="007C4F98"/>
    <w:rsid w:val="007C785B"/>
    <w:rsid w:val="007D10A6"/>
    <w:rsid w:val="007D7EB6"/>
    <w:rsid w:val="007E4FC4"/>
    <w:rsid w:val="007E5C04"/>
    <w:rsid w:val="007E63B7"/>
    <w:rsid w:val="007E7150"/>
    <w:rsid w:val="007F1812"/>
    <w:rsid w:val="007F7178"/>
    <w:rsid w:val="007F7327"/>
    <w:rsid w:val="007F74C7"/>
    <w:rsid w:val="007F7962"/>
    <w:rsid w:val="0080229D"/>
    <w:rsid w:val="00804302"/>
    <w:rsid w:val="00804CE8"/>
    <w:rsid w:val="008164AC"/>
    <w:rsid w:val="00816F2E"/>
    <w:rsid w:val="00824F91"/>
    <w:rsid w:val="0083369F"/>
    <w:rsid w:val="008447A3"/>
    <w:rsid w:val="0085107E"/>
    <w:rsid w:val="00854C71"/>
    <w:rsid w:val="00862175"/>
    <w:rsid w:val="00862E8E"/>
    <w:rsid w:val="008636B7"/>
    <w:rsid w:val="00876309"/>
    <w:rsid w:val="00881B58"/>
    <w:rsid w:val="00882BF2"/>
    <w:rsid w:val="00884E4E"/>
    <w:rsid w:val="00890B1E"/>
    <w:rsid w:val="00890E76"/>
    <w:rsid w:val="00891B76"/>
    <w:rsid w:val="00891FEA"/>
    <w:rsid w:val="00892E51"/>
    <w:rsid w:val="00893801"/>
    <w:rsid w:val="0089445B"/>
    <w:rsid w:val="008A09F0"/>
    <w:rsid w:val="008A0EE3"/>
    <w:rsid w:val="008A2399"/>
    <w:rsid w:val="008A4138"/>
    <w:rsid w:val="008B1FB8"/>
    <w:rsid w:val="008B2740"/>
    <w:rsid w:val="008B355A"/>
    <w:rsid w:val="008B4079"/>
    <w:rsid w:val="008C3AF0"/>
    <w:rsid w:val="008C5DB5"/>
    <w:rsid w:val="008C7213"/>
    <w:rsid w:val="008C787C"/>
    <w:rsid w:val="008D09DE"/>
    <w:rsid w:val="008D0C38"/>
    <w:rsid w:val="008D1460"/>
    <w:rsid w:val="008D267A"/>
    <w:rsid w:val="008D2C38"/>
    <w:rsid w:val="008D3B2B"/>
    <w:rsid w:val="008D578B"/>
    <w:rsid w:val="008D6B6D"/>
    <w:rsid w:val="008D7545"/>
    <w:rsid w:val="008E1B09"/>
    <w:rsid w:val="008E6586"/>
    <w:rsid w:val="008F07C2"/>
    <w:rsid w:val="008F2B40"/>
    <w:rsid w:val="008F3493"/>
    <w:rsid w:val="008F3F69"/>
    <w:rsid w:val="008F43C2"/>
    <w:rsid w:val="008F7D5B"/>
    <w:rsid w:val="0090133C"/>
    <w:rsid w:val="0090181C"/>
    <w:rsid w:val="00902480"/>
    <w:rsid w:val="00903E7C"/>
    <w:rsid w:val="009056E9"/>
    <w:rsid w:val="00910FF5"/>
    <w:rsid w:val="00911DDF"/>
    <w:rsid w:val="00913125"/>
    <w:rsid w:val="00913B79"/>
    <w:rsid w:val="00914D22"/>
    <w:rsid w:val="009156F8"/>
    <w:rsid w:val="0092116D"/>
    <w:rsid w:val="00926001"/>
    <w:rsid w:val="00930317"/>
    <w:rsid w:val="00935126"/>
    <w:rsid w:val="00941E36"/>
    <w:rsid w:val="00945ABD"/>
    <w:rsid w:val="0094612E"/>
    <w:rsid w:val="00954168"/>
    <w:rsid w:val="009615D1"/>
    <w:rsid w:val="009634A6"/>
    <w:rsid w:val="009643DE"/>
    <w:rsid w:val="00964578"/>
    <w:rsid w:val="00971884"/>
    <w:rsid w:val="009722AE"/>
    <w:rsid w:val="0097251F"/>
    <w:rsid w:val="0097388D"/>
    <w:rsid w:val="00973B0C"/>
    <w:rsid w:val="0097472A"/>
    <w:rsid w:val="00974D01"/>
    <w:rsid w:val="009754E9"/>
    <w:rsid w:val="00977CC0"/>
    <w:rsid w:val="00977F5E"/>
    <w:rsid w:val="00980CB1"/>
    <w:rsid w:val="0098193B"/>
    <w:rsid w:val="009871B9"/>
    <w:rsid w:val="0099281D"/>
    <w:rsid w:val="00993E3A"/>
    <w:rsid w:val="009A4102"/>
    <w:rsid w:val="009B0106"/>
    <w:rsid w:val="009B22BF"/>
    <w:rsid w:val="009C4E41"/>
    <w:rsid w:val="009C7F03"/>
    <w:rsid w:val="009D540E"/>
    <w:rsid w:val="009E4585"/>
    <w:rsid w:val="009F37A8"/>
    <w:rsid w:val="009F4551"/>
    <w:rsid w:val="009F4DAD"/>
    <w:rsid w:val="009F558E"/>
    <w:rsid w:val="009F581A"/>
    <w:rsid w:val="009F7C3B"/>
    <w:rsid w:val="00A004FF"/>
    <w:rsid w:val="00A05455"/>
    <w:rsid w:val="00A0735F"/>
    <w:rsid w:val="00A1141E"/>
    <w:rsid w:val="00A240EE"/>
    <w:rsid w:val="00A25822"/>
    <w:rsid w:val="00A3200F"/>
    <w:rsid w:val="00A33006"/>
    <w:rsid w:val="00A418DB"/>
    <w:rsid w:val="00A46708"/>
    <w:rsid w:val="00A507F2"/>
    <w:rsid w:val="00A51253"/>
    <w:rsid w:val="00A5250F"/>
    <w:rsid w:val="00A5379A"/>
    <w:rsid w:val="00A55ABD"/>
    <w:rsid w:val="00A605D9"/>
    <w:rsid w:val="00A6201F"/>
    <w:rsid w:val="00A64E7F"/>
    <w:rsid w:val="00A6583D"/>
    <w:rsid w:val="00A66132"/>
    <w:rsid w:val="00A66CC4"/>
    <w:rsid w:val="00A7306A"/>
    <w:rsid w:val="00A73B76"/>
    <w:rsid w:val="00A82FE8"/>
    <w:rsid w:val="00A90908"/>
    <w:rsid w:val="00A90B05"/>
    <w:rsid w:val="00A97E24"/>
    <w:rsid w:val="00AA29B3"/>
    <w:rsid w:val="00AB110F"/>
    <w:rsid w:val="00AB12D4"/>
    <w:rsid w:val="00AB1568"/>
    <w:rsid w:val="00AC0171"/>
    <w:rsid w:val="00AC0996"/>
    <w:rsid w:val="00AC62EC"/>
    <w:rsid w:val="00AD19E5"/>
    <w:rsid w:val="00AD79F4"/>
    <w:rsid w:val="00AE3970"/>
    <w:rsid w:val="00AE441E"/>
    <w:rsid w:val="00AE44C6"/>
    <w:rsid w:val="00AE7981"/>
    <w:rsid w:val="00AF074F"/>
    <w:rsid w:val="00AF2D53"/>
    <w:rsid w:val="00AF4938"/>
    <w:rsid w:val="00B00375"/>
    <w:rsid w:val="00B006B1"/>
    <w:rsid w:val="00B018BC"/>
    <w:rsid w:val="00B10094"/>
    <w:rsid w:val="00B112B8"/>
    <w:rsid w:val="00B11520"/>
    <w:rsid w:val="00B262DF"/>
    <w:rsid w:val="00B272CB"/>
    <w:rsid w:val="00B32262"/>
    <w:rsid w:val="00B329D2"/>
    <w:rsid w:val="00B422BC"/>
    <w:rsid w:val="00B432B6"/>
    <w:rsid w:val="00B475AC"/>
    <w:rsid w:val="00B56F1C"/>
    <w:rsid w:val="00B575FE"/>
    <w:rsid w:val="00B60444"/>
    <w:rsid w:val="00B646B1"/>
    <w:rsid w:val="00B72492"/>
    <w:rsid w:val="00B73252"/>
    <w:rsid w:val="00B74A21"/>
    <w:rsid w:val="00B8126C"/>
    <w:rsid w:val="00B8225B"/>
    <w:rsid w:val="00B86864"/>
    <w:rsid w:val="00B9089D"/>
    <w:rsid w:val="00B9225E"/>
    <w:rsid w:val="00B923BF"/>
    <w:rsid w:val="00B93C14"/>
    <w:rsid w:val="00B9535F"/>
    <w:rsid w:val="00BA388F"/>
    <w:rsid w:val="00BB0C85"/>
    <w:rsid w:val="00BB14C2"/>
    <w:rsid w:val="00BB1FD1"/>
    <w:rsid w:val="00BB5311"/>
    <w:rsid w:val="00BB590C"/>
    <w:rsid w:val="00BC03BB"/>
    <w:rsid w:val="00BC2F6A"/>
    <w:rsid w:val="00BC4FA1"/>
    <w:rsid w:val="00BD0696"/>
    <w:rsid w:val="00BD7ABE"/>
    <w:rsid w:val="00BE12F8"/>
    <w:rsid w:val="00BE175D"/>
    <w:rsid w:val="00BE3FA3"/>
    <w:rsid w:val="00BE58A6"/>
    <w:rsid w:val="00BE7008"/>
    <w:rsid w:val="00BF393C"/>
    <w:rsid w:val="00C00894"/>
    <w:rsid w:val="00C00B44"/>
    <w:rsid w:val="00C00EE6"/>
    <w:rsid w:val="00C114CD"/>
    <w:rsid w:val="00C2098D"/>
    <w:rsid w:val="00C2115D"/>
    <w:rsid w:val="00C269F8"/>
    <w:rsid w:val="00C315D9"/>
    <w:rsid w:val="00C431E7"/>
    <w:rsid w:val="00C43A71"/>
    <w:rsid w:val="00C51532"/>
    <w:rsid w:val="00C52154"/>
    <w:rsid w:val="00C52839"/>
    <w:rsid w:val="00C5523A"/>
    <w:rsid w:val="00C55915"/>
    <w:rsid w:val="00C606D5"/>
    <w:rsid w:val="00C60F27"/>
    <w:rsid w:val="00C6239E"/>
    <w:rsid w:val="00C723DA"/>
    <w:rsid w:val="00C85FD4"/>
    <w:rsid w:val="00C9352D"/>
    <w:rsid w:val="00C938B1"/>
    <w:rsid w:val="00C9710B"/>
    <w:rsid w:val="00C975BD"/>
    <w:rsid w:val="00CA0E13"/>
    <w:rsid w:val="00CA0F25"/>
    <w:rsid w:val="00CA2E2D"/>
    <w:rsid w:val="00CA3F90"/>
    <w:rsid w:val="00CA67BE"/>
    <w:rsid w:val="00CB0F01"/>
    <w:rsid w:val="00CB2426"/>
    <w:rsid w:val="00CB37E6"/>
    <w:rsid w:val="00CB5564"/>
    <w:rsid w:val="00CB6BA1"/>
    <w:rsid w:val="00CC23E9"/>
    <w:rsid w:val="00CC2970"/>
    <w:rsid w:val="00CC2AB3"/>
    <w:rsid w:val="00CC39A0"/>
    <w:rsid w:val="00CC4BA5"/>
    <w:rsid w:val="00CC4DC6"/>
    <w:rsid w:val="00CC63A3"/>
    <w:rsid w:val="00CD3971"/>
    <w:rsid w:val="00CD5976"/>
    <w:rsid w:val="00CE2A17"/>
    <w:rsid w:val="00CE530C"/>
    <w:rsid w:val="00CF536E"/>
    <w:rsid w:val="00D01257"/>
    <w:rsid w:val="00D02BC8"/>
    <w:rsid w:val="00D038D4"/>
    <w:rsid w:val="00D151DC"/>
    <w:rsid w:val="00D15945"/>
    <w:rsid w:val="00D15DE6"/>
    <w:rsid w:val="00D21458"/>
    <w:rsid w:val="00D2498B"/>
    <w:rsid w:val="00D272E4"/>
    <w:rsid w:val="00D30CB7"/>
    <w:rsid w:val="00D3345D"/>
    <w:rsid w:val="00D367DB"/>
    <w:rsid w:val="00D3735D"/>
    <w:rsid w:val="00D40D89"/>
    <w:rsid w:val="00D4147B"/>
    <w:rsid w:val="00D424A6"/>
    <w:rsid w:val="00D44437"/>
    <w:rsid w:val="00D45341"/>
    <w:rsid w:val="00D543C8"/>
    <w:rsid w:val="00D5477F"/>
    <w:rsid w:val="00D54AC0"/>
    <w:rsid w:val="00D60A4A"/>
    <w:rsid w:val="00D611B7"/>
    <w:rsid w:val="00D62D5D"/>
    <w:rsid w:val="00D64389"/>
    <w:rsid w:val="00D652FE"/>
    <w:rsid w:val="00D66EE0"/>
    <w:rsid w:val="00D71302"/>
    <w:rsid w:val="00D71D0F"/>
    <w:rsid w:val="00D755EE"/>
    <w:rsid w:val="00D7619C"/>
    <w:rsid w:val="00D8043C"/>
    <w:rsid w:val="00D80865"/>
    <w:rsid w:val="00D82AC1"/>
    <w:rsid w:val="00D86689"/>
    <w:rsid w:val="00D959BE"/>
    <w:rsid w:val="00D97F0D"/>
    <w:rsid w:val="00DA1807"/>
    <w:rsid w:val="00DA6D17"/>
    <w:rsid w:val="00DA7884"/>
    <w:rsid w:val="00DB1642"/>
    <w:rsid w:val="00DB4D93"/>
    <w:rsid w:val="00DB740D"/>
    <w:rsid w:val="00DB7B78"/>
    <w:rsid w:val="00DD1D5F"/>
    <w:rsid w:val="00DD3488"/>
    <w:rsid w:val="00DD781E"/>
    <w:rsid w:val="00DD7C27"/>
    <w:rsid w:val="00DE358E"/>
    <w:rsid w:val="00DE36D0"/>
    <w:rsid w:val="00DE4FA4"/>
    <w:rsid w:val="00DE617D"/>
    <w:rsid w:val="00DF3FAA"/>
    <w:rsid w:val="00DF75B3"/>
    <w:rsid w:val="00E00E45"/>
    <w:rsid w:val="00E01A72"/>
    <w:rsid w:val="00E05D31"/>
    <w:rsid w:val="00E06124"/>
    <w:rsid w:val="00E11B64"/>
    <w:rsid w:val="00E11CA2"/>
    <w:rsid w:val="00E13672"/>
    <w:rsid w:val="00E1682F"/>
    <w:rsid w:val="00E16F11"/>
    <w:rsid w:val="00E170B5"/>
    <w:rsid w:val="00E2479D"/>
    <w:rsid w:val="00E26FA1"/>
    <w:rsid w:val="00E27C9E"/>
    <w:rsid w:val="00E314D7"/>
    <w:rsid w:val="00E32909"/>
    <w:rsid w:val="00E37153"/>
    <w:rsid w:val="00E4024D"/>
    <w:rsid w:val="00E40668"/>
    <w:rsid w:val="00E43F90"/>
    <w:rsid w:val="00E444F7"/>
    <w:rsid w:val="00E44F83"/>
    <w:rsid w:val="00E45CEF"/>
    <w:rsid w:val="00E51A5F"/>
    <w:rsid w:val="00E609C8"/>
    <w:rsid w:val="00E6327A"/>
    <w:rsid w:val="00E646B1"/>
    <w:rsid w:val="00E73F81"/>
    <w:rsid w:val="00E77FB9"/>
    <w:rsid w:val="00E807CC"/>
    <w:rsid w:val="00E87524"/>
    <w:rsid w:val="00E902B8"/>
    <w:rsid w:val="00E94319"/>
    <w:rsid w:val="00EA197B"/>
    <w:rsid w:val="00EA3B31"/>
    <w:rsid w:val="00EA7FEC"/>
    <w:rsid w:val="00EB1065"/>
    <w:rsid w:val="00EB3218"/>
    <w:rsid w:val="00EC2265"/>
    <w:rsid w:val="00EC4F61"/>
    <w:rsid w:val="00EC52CE"/>
    <w:rsid w:val="00EC709D"/>
    <w:rsid w:val="00ED1F5C"/>
    <w:rsid w:val="00ED519D"/>
    <w:rsid w:val="00ED6921"/>
    <w:rsid w:val="00EE29D8"/>
    <w:rsid w:val="00EE7595"/>
    <w:rsid w:val="00EF203B"/>
    <w:rsid w:val="00EF611A"/>
    <w:rsid w:val="00EF6183"/>
    <w:rsid w:val="00F00329"/>
    <w:rsid w:val="00F00C57"/>
    <w:rsid w:val="00F00CAA"/>
    <w:rsid w:val="00F011F9"/>
    <w:rsid w:val="00F02111"/>
    <w:rsid w:val="00F0250C"/>
    <w:rsid w:val="00F12958"/>
    <w:rsid w:val="00F15041"/>
    <w:rsid w:val="00F17793"/>
    <w:rsid w:val="00F201B5"/>
    <w:rsid w:val="00F204CF"/>
    <w:rsid w:val="00F2237F"/>
    <w:rsid w:val="00F2345F"/>
    <w:rsid w:val="00F24564"/>
    <w:rsid w:val="00F32298"/>
    <w:rsid w:val="00F3669B"/>
    <w:rsid w:val="00F37B80"/>
    <w:rsid w:val="00F46727"/>
    <w:rsid w:val="00F46A31"/>
    <w:rsid w:val="00F4711F"/>
    <w:rsid w:val="00F475E6"/>
    <w:rsid w:val="00F534D3"/>
    <w:rsid w:val="00F72730"/>
    <w:rsid w:val="00F815E4"/>
    <w:rsid w:val="00F84352"/>
    <w:rsid w:val="00F85637"/>
    <w:rsid w:val="00F8790D"/>
    <w:rsid w:val="00FA1385"/>
    <w:rsid w:val="00FA593B"/>
    <w:rsid w:val="00FB241B"/>
    <w:rsid w:val="00FB4660"/>
    <w:rsid w:val="00FD0826"/>
    <w:rsid w:val="00FD121E"/>
    <w:rsid w:val="00FD35A0"/>
    <w:rsid w:val="00FD45B3"/>
    <w:rsid w:val="00FD549B"/>
    <w:rsid w:val="00FD75B6"/>
    <w:rsid w:val="00FE1F25"/>
    <w:rsid w:val="00FF0B80"/>
    <w:rsid w:val="00FF1FDB"/>
    <w:rsid w:val="00FF4BB2"/>
    <w:rsid w:val="00FF52CC"/>
    <w:rsid w:val="06C48D7F"/>
    <w:rsid w:val="27143887"/>
    <w:rsid w:val="44AA8FBA"/>
    <w:rsid w:val="4FA04856"/>
    <w:rsid w:val="531684CE"/>
    <w:rsid w:val="607B3A35"/>
    <w:rsid w:val="6367D1BD"/>
    <w:rsid w:val="7A0A64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5948C1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B60444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B60444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B1642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1A1A8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A1A8A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1A1A8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A1A8A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1A1A8A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182CCF"/>
    <w:pPr>
      <w:spacing w:after="0" w:line="240" w:lineRule="auto"/>
      <w:ind w:left="720"/>
    </w:pPr>
    <w:rPr>
      <w:rFonts w:ascii="Calibri" w:hAnsi="Calibri" w:cs="Calibri"/>
    </w:rPr>
  </w:style>
  <w:style w:type="paragraph" w:styleId="Revision">
    <w:name w:val="Revision"/>
    <w:hidden/>
    <w:uiPriority w:val="99"/>
    <w:semiHidden/>
    <w:rsid w:val="00BD0696"/>
    <w:pPr>
      <w:spacing w:after="0" w:line="240" w:lineRule="auto"/>
    </w:pPr>
  </w:style>
  <w:style w:type="numbering" w:styleId="ImportedStyle1" w:customStyle="1">
    <w:name w:val="Imported Style 1"/>
    <w:rsid w:val="008D7545"/>
    <w:pPr>
      <w:numPr>
        <w:numId w:val="2"/>
      </w:numPr>
    </w:pPr>
  </w:style>
  <w:style w:type="paragraph" w:styleId="paragraph" w:customStyle="1">
    <w:name w:val="paragraph"/>
    <w:basedOn w:val="Normal"/>
    <w:rsid w:val="00804CE8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GB"/>
    </w:rPr>
  </w:style>
  <w:style w:type="character" w:styleId="normaltextrun" w:customStyle="1">
    <w:name w:val="normaltextrun"/>
    <w:basedOn w:val="DefaultParagraphFont"/>
    <w:rsid w:val="00804CE8"/>
  </w:style>
  <w:style w:type="character" w:styleId="eop" w:customStyle="1">
    <w:name w:val="eop"/>
    <w:basedOn w:val="DefaultParagraphFont"/>
    <w:rsid w:val="00804CE8"/>
  </w:style>
  <w:style w:type="character" w:styleId="scxw242015897" w:customStyle="1">
    <w:name w:val="scxw242015897"/>
    <w:basedOn w:val="DefaultParagraphFont"/>
    <w:rsid w:val="00804CE8"/>
  </w:style>
  <w:style w:type="character" w:styleId="tabchar" w:customStyle="1">
    <w:name w:val="tabchar"/>
    <w:basedOn w:val="DefaultParagraphFont"/>
    <w:rsid w:val="00804CE8"/>
  </w:style>
  <w:style w:type="character" w:styleId="FollowedHyperlink">
    <w:name w:val="FollowedHyperlink"/>
    <w:basedOn w:val="DefaultParagraphFont"/>
    <w:uiPriority w:val="99"/>
    <w:semiHidden/>
    <w:unhideWhenUsed/>
    <w:rsid w:val="005967B7"/>
    <w:rPr>
      <w:color w:val="954F72" w:themeColor="followedHyperlink"/>
      <w:u w:val="single"/>
    </w:rPr>
  </w:style>
  <w:style w:type="character" w:styleId="scxw207674011" w:customStyle="1">
    <w:name w:val="scxw207674011"/>
    <w:basedOn w:val="DefaultParagraphFont"/>
    <w:rsid w:val="00DD3488"/>
  </w:style>
  <w:style w:type="paragraph" w:styleId="Header">
    <w:name w:val="header"/>
    <w:basedOn w:val="Normal"/>
    <w:link w:val="HeaderChar"/>
    <w:uiPriority w:val="99"/>
    <w:unhideWhenUsed/>
    <w:rsid w:val="007F74C7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7F74C7"/>
  </w:style>
  <w:style w:type="paragraph" w:styleId="Footer">
    <w:name w:val="footer"/>
    <w:basedOn w:val="Normal"/>
    <w:link w:val="FooterChar"/>
    <w:uiPriority w:val="99"/>
    <w:unhideWhenUsed/>
    <w:rsid w:val="007F74C7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7F74C7"/>
  </w:style>
  <w:style w:type="character" w:styleId="scxw10044599" w:customStyle="true">
    <w:uiPriority w:val="1"/>
    <w:name w:val="scxw10044599"/>
    <w:basedOn w:val="DefaultParagraphFont"/>
    <w:rsid w:val="7A0A64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212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7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0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2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0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4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13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02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06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7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650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53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24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96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7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20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521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66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5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62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991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16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579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1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3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s://apps.apple.com/gb/app/fespa/id1668878581" TargetMode="External" Id="rId8" /><Relationship Type="http://schemas.openxmlformats.org/officeDocument/2006/relationships/customXml" Target="../customXml/item1.xml" Id="rId18" /><Relationship Type="http://schemas.openxmlformats.org/officeDocument/2006/relationships/settings" Target="settings.xml" Id="rId3" /><Relationship Type="http://schemas.openxmlformats.org/officeDocument/2006/relationships/image" Target="media/image1.jpeg" Id="rId7" /><Relationship Type="http://schemas.openxmlformats.org/officeDocument/2006/relationships/theme" Target="theme/theme1.xml" Id="rId17" /><Relationship Type="http://schemas.openxmlformats.org/officeDocument/2006/relationships/styles" Target="styles.xml" Id="rId2" /><Relationship Type="http://schemas.openxmlformats.org/officeDocument/2006/relationships/fontTable" Target="fontTable.xml" Id="rId16" /><Relationship Type="http://schemas.openxmlformats.org/officeDocument/2006/relationships/customXml" Target="../customXml/item3.xml" Id="rId20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notes" Target="footnotes.xml" Id="rId5" /><Relationship Type="http://schemas.openxmlformats.org/officeDocument/2006/relationships/hyperlink" Target="https://www.fespaglobalprintexpo.com/" TargetMode="External" Id="rId10" /><Relationship Type="http://schemas.openxmlformats.org/officeDocument/2006/relationships/customXml" Target="../customXml/item2.xml" Id="rId19" /><Relationship Type="http://schemas.openxmlformats.org/officeDocument/2006/relationships/webSettings" Target="webSettings.xml" Id="rId4" /><Relationship Type="http://schemas.openxmlformats.org/officeDocument/2006/relationships/hyperlink" Target="https://play.google.com/store/apps/details?id=com.swapcard.apps.android.fespa&amp;hl=en&amp;gl=US" TargetMode="External" Id="rId9" /><Relationship Type="http://schemas.openxmlformats.org/officeDocument/2006/relationships/hyperlink" Target="http://www.fespa.com/profit-for-purpose" TargetMode="External" Id="Ra1718150865646e2" /><Relationship Type="http://schemas.openxmlformats.org/officeDocument/2006/relationships/hyperlink" Target="mailto:iwoods@adcomms.co.uk" TargetMode="External" Id="R3e9546a2d8fe486e" /><Relationship Type="http://schemas.openxmlformats.org/officeDocument/2006/relationships/hyperlink" Target="mailto:Leighona.Aris@Fespa.com" TargetMode="External" Id="R16f85ae6eb574f48" /><Relationship Type="http://schemas.openxmlformats.org/officeDocument/2006/relationships/hyperlink" Target="http://www.adcomms.co.uk/" TargetMode="External" Id="Red5a3a2f32fe49a8" /><Relationship Type="http://schemas.openxmlformats.org/officeDocument/2006/relationships/hyperlink" Target="http://www.fespa.com/" TargetMode="External" Id="Rb18e33c905934e9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D8EAC85E0C284D8867AA45C7887DBE" ma:contentTypeVersion="11" ma:contentTypeDescription="Create a new document." ma:contentTypeScope="" ma:versionID="616e04730c91988e7b0c373b0807d165">
  <xsd:schema xmlns:xsd="http://www.w3.org/2001/XMLSchema" xmlns:xs="http://www.w3.org/2001/XMLSchema" xmlns:p="http://schemas.microsoft.com/office/2006/metadata/properties" xmlns:ns2="02736350-c7e9-4c0d-a1b4-c3938fe3000a" xmlns:ns3="84fe746b-0d26-4280-8c83-0c924dd3b5d4" targetNamespace="http://schemas.microsoft.com/office/2006/metadata/properties" ma:root="true" ma:fieldsID="233485522c3b09c9e3b29715ba0e1063" ns2:_="" ns3:_="">
    <xsd:import namespace="02736350-c7e9-4c0d-a1b4-c3938fe3000a"/>
    <xsd:import namespace="84fe746b-0d26-4280-8c83-0c924dd3b5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36350-c7e9-4c0d-a1b4-c3938fe300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3dd62027-ed96-4983-945a-15f31142259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fe746b-0d26-4280-8c83-0c924dd3b5d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2f0ccfa3-6e76-4800-9d51-c762747b84fd}" ma:internalName="TaxCatchAll" ma:showField="CatchAllData" ma:web="84fe746b-0d26-4280-8c83-0c924dd3b5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2736350-c7e9-4c0d-a1b4-c3938fe3000a">
      <Terms xmlns="http://schemas.microsoft.com/office/infopath/2007/PartnerControls"/>
    </lcf76f155ced4ddcb4097134ff3c332f>
    <TaxCatchAll xmlns="84fe746b-0d26-4280-8c83-0c924dd3b5d4" xsi:nil="true"/>
  </documentManagement>
</p:properties>
</file>

<file path=customXml/itemProps1.xml><?xml version="1.0" encoding="utf-8"?>
<ds:datastoreItem xmlns:ds="http://schemas.openxmlformats.org/officeDocument/2006/customXml" ds:itemID="{D871FCBC-6097-4523-9132-3A81661673D5}"/>
</file>

<file path=customXml/itemProps2.xml><?xml version="1.0" encoding="utf-8"?>
<ds:datastoreItem xmlns:ds="http://schemas.openxmlformats.org/officeDocument/2006/customXml" ds:itemID="{0769980F-A8F3-4814-A08C-D33CD10909AA}"/>
</file>

<file path=customXml/itemProps3.xml><?xml version="1.0" encoding="utf-8"?>
<ds:datastoreItem xmlns:ds="http://schemas.openxmlformats.org/officeDocument/2006/customXml" ds:itemID="{BF6328A4-4323-41A8-9A4C-3BC6D4EF6468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Josie Fellows</cp:lastModifiedBy>
  <cp:revision>2</cp:revision>
  <dcterms:created xsi:type="dcterms:W3CDTF">2023-05-05T13:19:00Z</dcterms:created>
  <dcterms:modified xsi:type="dcterms:W3CDTF">2023-05-09T13:0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D8EAC85E0C284D8867AA45C7887DBE</vt:lpwstr>
  </property>
  <property fmtid="{D5CDD505-2E9C-101B-9397-08002B2CF9AE}" pid="3" name="MediaServiceImageTags">
    <vt:lpwstr/>
  </property>
</Properties>
</file>